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E1BE4" w14:textId="637534BC" w:rsidR="00B51783" w:rsidRDefault="003F2671" w:rsidP="003F2671">
      <w:pPr>
        <w:pStyle w:val="Heading1"/>
      </w:pPr>
      <w:bookmarkStart w:id="0" w:name="_Toc95127099"/>
      <w:r>
        <w:rPr>
          <w:rFonts w:hint="eastAsia"/>
        </w:rPr>
        <w:t>数据集</w:t>
      </w:r>
      <w:r w:rsidR="00A9759B">
        <w:rPr>
          <w:rFonts w:hint="eastAsia"/>
        </w:rPr>
        <w:t>说明</w:t>
      </w:r>
      <w:bookmarkEnd w:id="0"/>
    </w:p>
    <w:p w14:paraId="74587983" w14:textId="58F05EA9" w:rsidR="00250161" w:rsidRDefault="00A9759B" w:rsidP="00A9759B">
      <w:r>
        <w:rPr>
          <w:rFonts w:hint="eastAsia"/>
        </w:rPr>
        <w:t>本文档以example</w:t>
      </w:r>
      <w:r>
        <w:t>.txt</w:t>
      </w:r>
      <w:r>
        <w:rPr>
          <w:rFonts w:hint="eastAsia"/>
        </w:rPr>
        <w:t>数据集为例，</w:t>
      </w:r>
      <w:r w:rsidR="00250161">
        <w:rPr>
          <w:rFonts w:hint="eastAsia"/>
        </w:rPr>
        <w:t>来</w:t>
      </w:r>
      <w:r>
        <w:rPr>
          <w:rFonts w:hint="eastAsia"/>
        </w:rPr>
        <w:t>说明数据集的</w:t>
      </w:r>
      <w:r w:rsidR="00A479CE">
        <w:rPr>
          <w:rFonts w:hint="eastAsia"/>
        </w:rPr>
        <w:t>要求，含义，计算说明等。</w:t>
      </w:r>
    </w:p>
    <w:p w14:paraId="3E2B0D57" w14:textId="77777777" w:rsidR="00250161" w:rsidRDefault="00250161" w:rsidP="00A9759B"/>
    <w:p w14:paraId="2274FE72" w14:textId="2C9F1CBA" w:rsidR="00A9759B" w:rsidRDefault="00250161" w:rsidP="00A9759B">
      <w:r w:rsidRPr="00250161">
        <w:t>example.txt是一个测试数据集。其中的数据均为随机生成的。其特点是数据量比较小，仅有7个结点</w:t>
      </w:r>
      <w:r w:rsidR="00A479CE">
        <w:rPr>
          <w:rFonts w:hint="eastAsia"/>
        </w:rPr>
        <w:t>，7</w:t>
      </w:r>
      <w:r w:rsidRPr="00250161">
        <w:t>条边。</w:t>
      </w:r>
      <w:r>
        <w:rPr>
          <w:rFonts w:hint="eastAsia"/>
        </w:rPr>
        <w:t>example.</w:t>
      </w:r>
      <w:r>
        <w:t>txt</w:t>
      </w:r>
      <w:r>
        <w:rPr>
          <w:rFonts w:hint="eastAsia"/>
        </w:rPr>
        <w:t>就在</w:t>
      </w:r>
      <w:r w:rsidR="00A479CE">
        <w:rPr>
          <w:rFonts w:hint="eastAsia"/>
        </w:rPr>
        <w:t>与</w:t>
      </w:r>
      <w:r>
        <w:rPr>
          <w:rFonts w:hint="eastAsia"/>
        </w:rPr>
        <w:t>此文件</w:t>
      </w:r>
      <w:r w:rsidR="00A479CE">
        <w:rPr>
          <w:rFonts w:hint="eastAsia"/>
        </w:rPr>
        <w:t>同级的文件夹中</w:t>
      </w:r>
      <w:r>
        <w:rPr>
          <w:rFonts w:hint="eastAsia"/>
        </w:rPr>
        <w:t>。</w:t>
      </w:r>
    </w:p>
    <w:sdt>
      <w:sdtPr>
        <w:id w:val="-169206006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kern w:val="2"/>
          <w:sz w:val="21"/>
          <w:szCs w:val="22"/>
          <w:lang w:eastAsia="zh-CN"/>
        </w:rPr>
      </w:sdtEndPr>
      <w:sdtContent>
        <w:p w14:paraId="4C786FFA" w14:textId="600149DB" w:rsidR="00A479CE" w:rsidRDefault="00A479CE">
          <w:pPr>
            <w:pStyle w:val="TOCHeading"/>
          </w:pPr>
          <w:r>
            <w:rPr>
              <w:rFonts w:hint="eastAsia"/>
              <w:lang w:eastAsia="zh-CN"/>
            </w:rPr>
            <w:t>目录</w:t>
          </w:r>
        </w:p>
        <w:p w14:paraId="7C204824" w14:textId="297264E4" w:rsidR="00A479CE" w:rsidRDefault="00A479CE">
          <w:pPr>
            <w:pStyle w:val="TOC1"/>
            <w:tabs>
              <w:tab w:val="right" w:leader="dot" w:pos="1394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127099" w:history="1">
            <w:r w:rsidRPr="00144D34">
              <w:rPr>
                <w:rStyle w:val="Hyperlink"/>
                <w:noProof/>
              </w:rPr>
              <w:t>数据集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C8988" w14:textId="56DFAB61" w:rsidR="00A479CE" w:rsidRDefault="00A479CE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95127100" w:history="1">
            <w:r w:rsidRPr="00144D34">
              <w:rPr>
                <w:rStyle w:val="Hyperlink"/>
                <w:noProof/>
              </w:rPr>
              <w:t>1 基本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51B5F" w14:textId="726B5599" w:rsidR="00A479CE" w:rsidRDefault="00A479CE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95127101" w:history="1">
            <w:r w:rsidRPr="00144D34">
              <w:rPr>
                <w:rStyle w:val="Hyperlink"/>
                <w:noProof/>
              </w:rPr>
              <w:t>2 各字段含义及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7D3D2" w14:textId="47311799" w:rsidR="00A479CE" w:rsidRDefault="00A479CE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95127102" w:history="1">
            <w:r w:rsidRPr="00144D34">
              <w:rPr>
                <w:rStyle w:val="Hyperlink"/>
                <w:noProof/>
              </w:rPr>
              <w:t>3 数组类型字段的详细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5DDA1" w14:textId="124F04DE" w:rsidR="00A479CE" w:rsidRDefault="00A479CE">
          <w:pPr>
            <w:pStyle w:val="TOC3"/>
            <w:tabs>
              <w:tab w:val="right" w:leader="dot" w:pos="13948"/>
            </w:tabs>
            <w:rPr>
              <w:noProof/>
            </w:rPr>
          </w:pPr>
          <w:hyperlink w:anchor="_Toc95127103" w:history="1">
            <w:r w:rsidRPr="00144D34">
              <w:rPr>
                <w:rStyle w:val="Hyperlink"/>
                <w:noProof/>
              </w:rPr>
              <w:t>3.1 N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4481F" w14:textId="0111281A" w:rsidR="00A479CE" w:rsidRDefault="00A479CE">
          <w:pPr>
            <w:pStyle w:val="TOC3"/>
            <w:tabs>
              <w:tab w:val="right" w:leader="dot" w:pos="13948"/>
            </w:tabs>
            <w:rPr>
              <w:noProof/>
            </w:rPr>
          </w:pPr>
          <w:hyperlink w:anchor="_Toc95127104" w:history="1">
            <w:r w:rsidRPr="00144D34">
              <w:rPr>
                <w:rStyle w:val="Hyperlink"/>
                <w:noProof/>
              </w:rPr>
              <w:t>3.2 E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FB6E9" w14:textId="3E12E311" w:rsidR="00A479CE" w:rsidRDefault="00A479CE">
          <w:pPr>
            <w:pStyle w:val="TOC3"/>
            <w:tabs>
              <w:tab w:val="right" w:leader="dot" w:pos="13948"/>
            </w:tabs>
            <w:rPr>
              <w:noProof/>
            </w:rPr>
          </w:pPr>
          <w:hyperlink w:anchor="_Toc95127105" w:history="1">
            <w:r w:rsidRPr="00144D34">
              <w:rPr>
                <w:rStyle w:val="Hyperlink"/>
                <w:noProof/>
              </w:rPr>
              <w:t>3.3 DEM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8E6D5" w14:textId="41FFDD93" w:rsidR="00A479CE" w:rsidRDefault="00A479CE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95127106" w:history="1">
            <w:r w:rsidRPr="00144D34">
              <w:rPr>
                <w:rStyle w:val="Hyperlink"/>
                <w:noProof/>
              </w:rPr>
              <w:t>4 RISK_MATRIX的计算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C3937" w14:textId="404951C8" w:rsidR="00A479CE" w:rsidRDefault="00A479CE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95127107" w:history="1">
            <w:r w:rsidRPr="00144D34">
              <w:rPr>
                <w:rStyle w:val="Hyperlink"/>
                <w:noProof/>
              </w:rPr>
              <w:t>5 数据一致性检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BE9E4" w14:textId="5C5A9246" w:rsidR="00A479CE" w:rsidRDefault="00A479CE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95127108" w:history="1">
            <w:r w:rsidRPr="00144D34">
              <w:rPr>
                <w:rStyle w:val="Hyperlink"/>
                <w:noProof/>
              </w:rPr>
              <w:t>6 关于MOPSO算法中的邻接矩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8B3C8" w14:textId="3D19AF6C" w:rsidR="00A479CE" w:rsidRDefault="00A479CE">
          <w:pPr>
            <w:pStyle w:val="TOC2"/>
            <w:tabs>
              <w:tab w:val="right" w:leader="dot" w:pos="13948"/>
            </w:tabs>
            <w:rPr>
              <w:noProof/>
            </w:rPr>
          </w:pPr>
          <w:hyperlink w:anchor="_Toc95127109" w:history="1">
            <w:r w:rsidRPr="00144D34">
              <w:rPr>
                <w:rStyle w:val="Hyperlink"/>
                <w:noProof/>
              </w:rPr>
              <w:t>7 待填充的空白数据集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127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42230" w14:textId="7DC5E555" w:rsidR="00A479CE" w:rsidRPr="00A9759B" w:rsidRDefault="00A479CE" w:rsidP="00A9759B">
          <w:pPr>
            <w:rPr>
              <w:rFonts w:hint="eastAsia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48CB0F6" w14:textId="2CD54B87" w:rsidR="003F2671" w:rsidRDefault="00CE3805" w:rsidP="003F2671">
      <w:pPr>
        <w:pStyle w:val="Heading2"/>
      </w:pPr>
      <w:bookmarkStart w:id="1" w:name="_Toc95127100"/>
      <w:r>
        <w:rPr>
          <w:rFonts w:hint="eastAsia"/>
        </w:rPr>
        <w:lastRenderedPageBreak/>
        <w:t>1</w:t>
      </w:r>
      <w:r>
        <w:t xml:space="preserve"> </w:t>
      </w:r>
      <w:r w:rsidR="004E6E86">
        <w:rPr>
          <w:rFonts w:hint="eastAsia"/>
        </w:rPr>
        <w:t>基本要求</w:t>
      </w:r>
      <w:bookmarkEnd w:id="1"/>
    </w:p>
    <w:p w14:paraId="71C709DB" w14:textId="75F61D13" w:rsidR="004E6E86" w:rsidRPr="004E6E86" w:rsidRDefault="004E6E86" w:rsidP="004E6E86">
      <w:pPr>
        <w:pStyle w:val="ListParagraph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数据集由一个个字段构成，每个字段</w:t>
      </w:r>
      <w:r w:rsidR="005E01F2">
        <w:rPr>
          <w:rFonts w:hint="eastAsia"/>
        </w:rPr>
        <w:t>必须由</w:t>
      </w:r>
      <w:r>
        <w:rPr>
          <w:rFonts w:hint="eastAsia"/>
        </w:rPr>
        <w:t>三部分（</w:t>
      </w:r>
      <w:r w:rsidR="00A9759B">
        <w:rPr>
          <w:rFonts w:hint="eastAsia"/>
        </w:rPr>
        <w:t>如</w:t>
      </w:r>
      <w:r>
        <w:rPr>
          <w:rFonts w:hint="eastAsia"/>
        </w:rPr>
        <w:t>图</w:t>
      </w:r>
      <w:r w:rsidR="00A479CE">
        <w:rPr>
          <w:rFonts w:hint="eastAsia"/>
        </w:rPr>
        <w:t>1</w:t>
      </w:r>
      <w:r w:rsidR="00A479CE">
        <w:t>.1</w:t>
      </w:r>
      <w:r>
        <w:rPr>
          <w:rFonts w:hint="eastAsia"/>
        </w:rPr>
        <w:t>）</w:t>
      </w:r>
      <w:r w:rsidR="005E01F2">
        <w:rPr>
          <w:rFonts w:hint="eastAsia"/>
        </w:rPr>
        <w:t>构成。</w:t>
      </w:r>
    </w:p>
    <w:p w14:paraId="535A95E6" w14:textId="34247529" w:rsidR="003F2671" w:rsidRDefault="00A9759B" w:rsidP="00A479CE">
      <w:pPr>
        <w:jc w:val="left"/>
        <w:rPr>
          <w:rFonts w:hint="eastAsia"/>
        </w:rPr>
      </w:pPr>
      <w:r w:rsidRPr="00A9759B">
        <w:drawing>
          <wp:inline distT="0" distB="0" distL="0" distR="0" wp14:anchorId="75AF63DB" wp14:editId="0A5D405A">
            <wp:extent cx="2175933" cy="1929479"/>
            <wp:effectExtent l="133350" t="114300" r="129540" b="166370"/>
            <wp:docPr id="5" name="Picture 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96565" cy="194777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2BF408B" w14:textId="0E73A030" w:rsidR="004E6E86" w:rsidRDefault="004E6E86" w:rsidP="00A479CE">
      <w:pPr>
        <w:jc w:val="left"/>
      </w:pPr>
      <w:r>
        <w:rPr>
          <w:rFonts w:hint="eastAsia"/>
        </w:rPr>
        <w:t>图</w:t>
      </w:r>
      <w:r w:rsidR="00A479CE">
        <w:rPr>
          <w:rFonts w:hint="eastAsia"/>
        </w:rPr>
        <w:t>1</w:t>
      </w:r>
      <w:r w:rsidR="00A479CE">
        <w:t>.1</w:t>
      </w:r>
      <w:r>
        <w:rPr>
          <w:rFonts w:hint="eastAsia"/>
        </w:rPr>
        <w:t xml:space="preserve"> </w:t>
      </w:r>
      <w:r w:rsidR="005E01F2">
        <w:rPr>
          <w:rFonts w:hint="eastAsia"/>
        </w:rPr>
        <w:t>example</w:t>
      </w:r>
      <w:r w:rsidR="005E01F2">
        <w:t>.txt</w:t>
      </w:r>
      <w:r w:rsidR="005E01F2">
        <w:rPr>
          <w:rFonts w:hint="eastAsia"/>
        </w:rPr>
        <w:t>中的第一个字段</w:t>
      </w:r>
    </w:p>
    <w:p w14:paraId="2EE9BE0E" w14:textId="7BD2036D" w:rsidR="004E6E86" w:rsidRDefault="004E6E86" w:rsidP="003F2671"/>
    <w:p w14:paraId="46558AA4" w14:textId="76F2F8E6" w:rsidR="004E6E86" w:rsidRDefault="004E6E86" w:rsidP="004E6E8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字段名是由大写英文字母和下划线构成</w:t>
      </w:r>
    </w:p>
    <w:p w14:paraId="5AB49DCD" w14:textId="1809B39F" w:rsidR="004E6E86" w:rsidRDefault="004E6E86" w:rsidP="004E6E8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字段</w:t>
      </w:r>
      <w:proofErr w:type="gramStart"/>
      <w:r>
        <w:rPr>
          <w:rFonts w:hint="eastAsia"/>
        </w:rPr>
        <w:t>值如果</w:t>
      </w:r>
      <w:proofErr w:type="gramEnd"/>
      <w:r>
        <w:rPr>
          <w:rFonts w:hint="eastAsia"/>
        </w:rPr>
        <w:t>不能在一行写完，就需要换行，使得字段名与字段值不出现在同一行，如</w:t>
      </w:r>
      <w:r>
        <w:t>RISK_MATRIX字段</w:t>
      </w:r>
    </w:p>
    <w:p w14:paraId="5E16B4B6" w14:textId="1EEB59E9" w:rsidR="004E6E86" w:rsidRDefault="004E6E86" w:rsidP="004E6E8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字段值可能由多个数字构成，此时每个数字间要么用空格分隔，要么用换行分隔</w:t>
      </w:r>
    </w:p>
    <w:p w14:paraId="42DA69F4" w14:textId="29EE0E30" w:rsidR="009B3CC9" w:rsidRDefault="004E6E86" w:rsidP="004E6E8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若无明确指出，单位默认使用：千克、千米、元、千米</w:t>
      </w:r>
      <w:r>
        <w:t>/小时等</w:t>
      </w:r>
    </w:p>
    <w:p w14:paraId="5EC261D9" w14:textId="3D0FB66B" w:rsidR="004E6E86" w:rsidRDefault="00A479CE" w:rsidP="004E6E86">
      <w:pPr>
        <w:pStyle w:val="Heading2"/>
      </w:pPr>
      <w:bookmarkStart w:id="2" w:name="_Toc95127101"/>
      <w:r>
        <w:lastRenderedPageBreak/>
        <w:t>2</w:t>
      </w:r>
      <w:r w:rsidR="00CE3805">
        <w:t xml:space="preserve"> </w:t>
      </w:r>
      <w:r w:rsidR="004E6E86">
        <w:rPr>
          <w:rFonts w:hint="eastAsia"/>
        </w:rPr>
        <w:t>各字段含义及要求</w:t>
      </w:r>
      <w:bookmarkEnd w:id="2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01"/>
        <w:gridCol w:w="1147"/>
        <w:gridCol w:w="8991"/>
      </w:tblGrid>
      <w:tr w:rsidR="005E01F2" w14:paraId="21164268" w14:textId="77777777" w:rsidTr="00E018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32FFFA21" w14:textId="1748C82A" w:rsidR="005E01F2" w:rsidRPr="004E6E86" w:rsidRDefault="005E01F2" w:rsidP="004E6E86">
            <w:r>
              <w:rPr>
                <w:rFonts w:hint="eastAsia"/>
              </w:rPr>
              <w:t>字段名</w:t>
            </w:r>
          </w:p>
        </w:tc>
        <w:tc>
          <w:tcPr>
            <w:tcW w:w="1147" w:type="dxa"/>
          </w:tcPr>
          <w:p w14:paraId="636F917A" w14:textId="7C5F9BAA" w:rsidR="005E01F2" w:rsidRDefault="005E01F2" w:rsidP="004E6E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字段类型</w:t>
            </w:r>
          </w:p>
        </w:tc>
        <w:tc>
          <w:tcPr>
            <w:tcW w:w="8991" w:type="dxa"/>
          </w:tcPr>
          <w:p w14:paraId="212B9C42" w14:textId="2647C890" w:rsidR="005E01F2" w:rsidRDefault="005E01F2" w:rsidP="004E6E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要求</w:t>
            </w:r>
          </w:p>
        </w:tc>
      </w:tr>
      <w:tr w:rsidR="005E01F2" w14:paraId="69509E4B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33F3C8CC" w14:textId="159326E3" w:rsidR="005E01F2" w:rsidRDefault="005E01F2" w:rsidP="004E6E86">
            <w:r w:rsidRPr="004E6E86">
              <w:t>DATASET</w:t>
            </w:r>
          </w:p>
        </w:tc>
        <w:tc>
          <w:tcPr>
            <w:tcW w:w="1147" w:type="dxa"/>
          </w:tcPr>
          <w:p w14:paraId="356A3A2D" w14:textId="3505BAFB" w:rsidR="005E01F2" w:rsidRPr="004E6E86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字符串</w:t>
            </w:r>
          </w:p>
        </w:tc>
        <w:tc>
          <w:tcPr>
            <w:tcW w:w="8991" w:type="dxa"/>
          </w:tcPr>
          <w:p w14:paraId="2A6B16A6" w14:textId="53E1D665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6E86">
              <w:rPr>
                <w:rFonts w:hint="eastAsia"/>
              </w:rPr>
              <w:t>数据集名称，使用一个简单的英文单词即可，与文件名同名</w:t>
            </w:r>
          </w:p>
        </w:tc>
      </w:tr>
      <w:tr w:rsidR="005E01F2" w14:paraId="0544A65F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54D581BB" w14:textId="394061CC" w:rsidR="005E01F2" w:rsidRDefault="005E01F2" w:rsidP="004E6E86">
            <w:r w:rsidRPr="004E6E86">
              <w:t>NODE_COUNT</w:t>
            </w:r>
          </w:p>
        </w:tc>
        <w:tc>
          <w:tcPr>
            <w:tcW w:w="1147" w:type="dxa"/>
          </w:tcPr>
          <w:p w14:paraId="7E299787" w14:textId="67C4C6DF" w:rsidR="005E01F2" w:rsidRPr="004E6E86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整数</w:t>
            </w:r>
          </w:p>
        </w:tc>
        <w:tc>
          <w:tcPr>
            <w:tcW w:w="8991" w:type="dxa"/>
          </w:tcPr>
          <w:p w14:paraId="1DDEBEA6" w14:textId="545EB92D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6E86">
              <w:rPr>
                <w:rFonts w:hint="eastAsia"/>
              </w:rPr>
              <w:t>包含配送中心在内结点总数</w:t>
            </w:r>
          </w:p>
        </w:tc>
      </w:tr>
      <w:tr w:rsidR="005E01F2" w14:paraId="52951E92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35AF499A" w14:textId="1E43ED26" w:rsidR="005E01F2" w:rsidRDefault="005E01F2" w:rsidP="004E6E86">
            <w:r w:rsidRPr="004E6E86">
              <w:t>NODE</w:t>
            </w:r>
          </w:p>
        </w:tc>
        <w:tc>
          <w:tcPr>
            <w:tcW w:w="1147" w:type="dxa"/>
          </w:tcPr>
          <w:p w14:paraId="4F60F3FA" w14:textId="04A8ABC0" w:rsidR="005E01F2" w:rsidRPr="003B67F8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组</w:t>
            </w:r>
          </w:p>
        </w:tc>
        <w:tc>
          <w:tcPr>
            <w:tcW w:w="8991" w:type="dxa"/>
          </w:tcPr>
          <w:p w14:paraId="20A7708A" w14:textId="325704CB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67F8">
              <w:rPr>
                <w:rFonts w:hint="eastAsia"/>
              </w:rPr>
              <w:t>所有节点的编号及坐标值，坐标允许小数值。第一行是配送中心，编号为</w:t>
            </w:r>
            <w:r w:rsidRPr="003B67F8">
              <w:t>0；后面是剩下需求点的坐标，从1开始编号</w:t>
            </w:r>
          </w:p>
        </w:tc>
      </w:tr>
      <w:tr w:rsidR="005E01F2" w14:paraId="76FEA6B9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3DC2A8F9" w14:textId="23C366FB" w:rsidR="005E01F2" w:rsidRDefault="005E01F2" w:rsidP="004E6E86">
            <w:r w:rsidRPr="004E6E86">
              <w:t>EDGE_COUNT</w:t>
            </w:r>
          </w:p>
        </w:tc>
        <w:tc>
          <w:tcPr>
            <w:tcW w:w="1147" w:type="dxa"/>
          </w:tcPr>
          <w:p w14:paraId="29E10867" w14:textId="15ACA0FB" w:rsidR="005E01F2" w:rsidRPr="003B67F8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整数</w:t>
            </w:r>
          </w:p>
        </w:tc>
        <w:tc>
          <w:tcPr>
            <w:tcW w:w="8991" w:type="dxa"/>
          </w:tcPr>
          <w:p w14:paraId="6FD91B71" w14:textId="241ADB4A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67F8">
              <w:rPr>
                <w:rFonts w:hint="eastAsia"/>
              </w:rPr>
              <w:t>边的数量</w:t>
            </w:r>
          </w:p>
        </w:tc>
      </w:tr>
      <w:tr w:rsidR="005E01F2" w14:paraId="6C0BA4F6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224EFDF8" w14:textId="4B091B3A" w:rsidR="005E01F2" w:rsidRDefault="005E01F2" w:rsidP="004E6E86">
            <w:r w:rsidRPr="004E6E86">
              <w:t>EDGE</w:t>
            </w:r>
          </w:p>
        </w:tc>
        <w:tc>
          <w:tcPr>
            <w:tcW w:w="1147" w:type="dxa"/>
          </w:tcPr>
          <w:p w14:paraId="1FF08F02" w14:textId="1A704753" w:rsidR="005E01F2" w:rsidRPr="003B67F8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组</w:t>
            </w:r>
          </w:p>
        </w:tc>
        <w:tc>
          <w:tcPr>
            <w:tcW w:w="8991" w:type="dxa"/>
          </w:tcPr>
          <w:p w14:paraId="4B71E930" w14:textId="1073C293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67F8">
              <w:rPr>
                <w:rFonts w:hint="eastAsia"/>
              </w:rPr>
              <w:t>边集，接下来每行用起始节点编号和结束节点编号代表一条边，起始编号＜结束编号</w:t>
            </w:r>
          </w:p>
        </w:tc>
      </w:tr>
      <w:tr w:rsidR="005E01F2" w14:paraId="40A3B63D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15C458FF" w14:textId="79BB960B" w:rsidR="005E01F2" w:rsidRDefault="005E01F2" w:rsidP="004E6E86">
            <w:r w:rsidRPr="004E6E86">
              <w:t>VEHICLE_COUNT</w:t>
            </w:r>
          </w:p>
        </w:tc>
        <w:tc>
          <w:tcPr>
            <w:tcW w:w="1147" w:type="dxa"/>
          </w:tcPr>
          <w:p w14:paraId="400C4C57" w14:textId="54C7E939" w:rsidR="005E01F2" w:rsidRPr="003B67F8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整数</w:t>
            </w:r>
          </w:p>
        </w:tc>
        <w:tc>
          <w:tcPr>
            <w:tcW w:w="8991" w:type="dxa"/>
          </w:tcPr>
          <w:p w14:paraId="2896EA35" w14:textId="0A1E590B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67F8">
              <w:rPr>
                <w:rFonts w:hint="eastAsia"/>
              </w:rPr>
              <w:t>车辆数量</w:t>
            </w:r>
          </w:p>
        </w:tc>
      </w:tr>
      <w:tr w:rsidR="005E01F2" w14:paraId="4E776F39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63932AD5" w14:textId="77C047EA" w:rsidR="005E01F2" w:rsidRDefault="005E01F2" w:rsidP="004E6E86">
            <w:r w:rsidRPr="004E6E86">
              <w:t>VEHICLE_CAPACITY</w:t>
            </w:r>
          </w:p>
        </w:tc>
        <w:tc>
          <w:tcPr>
            <w:tcW w:w="1147" w:type="dxa"/>
          </w:tcPr>
          <w:p w14:paraId="5DAA6232" w14:textId="0C8A5FB4" w:rsidR="005E01F2" w:rsidRPr="003B67F8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数</w:t>
            </w:r>
          </w:p>
        </w:tc>
        <w:tc>
          <w:tcPr>
            <w:tcW w:w="8991" w:type="dxa"/>
          </w:tcPr>
          <w:p w14:paraId="1FDF2411" w14:textId="1C45C67D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67F8">
              <w:rPr>
                <w:rFonts w:hint="eastAsia"/>
              </w:rPr>
              <w:t>车辆载重</w:t>
            </w:r>
            <w:r>
              <w:rPr>
                <w:rFonts w:hint="eastAsia"/>
              </w:rPr>
              <w:t>，需大于任意单一需求点需求量(份数</w:t>
            </w:r>
            <w:r>
              <w:t>)</w:t>
            </w:r>
          </w:p>
        </w:tc>
      </w:tr>
      <w:tr w:rsidR="005E01F2" w14:paraId="1C34A07B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56F2CFBF" w14:textId="404BF496" w:rsidR="005E01F2" w:rsidRDefault="005E01F2" w:rsidP="004E6E86">
            <w:r w:rsidRPr="003B67F8">
              <w:t>VEHICLE_SHIPPING_COST</w:t>
            </w:r>
          </w:p>
        </w:tc>
        <w:tc>
          <w:tcPr>
            <w:tcW w:w="1147" w:type="dxa"/>
          </w:tcPr>
          <w:p w14:paraId="6C22E531" w14:textId="29C7AA4C" w:rsidR="005E01F2" w:rsidRPr="003B67F8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数</w:t>
            </w:r>
          </w:p>
        </w:tc>
        <w:tc>
          <w:tcPr>
            <w:tcW w:w="8991" w:type="dxa"/>
          </w:tcPr>
          <w:p w14:paraId="3C18BDC2" w14:textId="0A8FAAF7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B67F8">
              <w:rPr>
                <w:rFonts w:hint="eastAsia"/>
              </w:rPr>
              <w:t>车辆单位距离运输成本</w:t>
            </w:r>
            <w:r w:rsidRPr="003B67F8">
              <w:t>(元/km)</w:t>
            </w:r>
          </w:p>
        </w:tc>
      </w:tr>
      <w:tr w:rsidR="005E01F2" w14:paraId="5F5F025B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6A3C7DA4" w14:textId="58D4E8A9" w:rsidR="005E01F2" w:rsidRPr="003B67F8" w:rsidRDefault="005E01F2" w:rsidP="004E6E86">
            <w:r w:rsidRPr="003B67F8">
              <w:t>VEHICLE_FIXED_COST</w:t>
            </w:r>
          </w:p>
        </w:tc>
        <w:tc>
          <w:tcPr>
            <w:tcW w:w="1147" w:type="dxa"/>
          </w:tcPr>
          <w:p w14:paraId="7C2B7AC7" w14:textId="7DBE0684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数</w:t>
            </w:r>
          </w:p>
        </w:tc>
        <w:tc>
          <w:tcPr>
            <w:tcW w:w="8991" w:type="dxa"/>
          </w:tcPr>
          <w:p w14:paraId="2DACF5D0" w14:textId="7D10C641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3CC9">
              <w:rPr>
                <w:rFonts w:hint="eastAsia"/>
              </w:rPr>
              <w:t>车辆的固定成本</w:t>
            </w:r>
            <w:r w:rsidRPr="009B3CC9">
              <w:t>(元/辆)</w:t>
            </w:r>
          </w:p>
        </w:tc>
      </w:tr>
      <w:tr w:rsidR="005E01F2" w14:paraId="32F182D3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46612EE0" w14:textId="2270CFF7" w:rsidR="005E01F2" w:rsidRPr="003B67F8" w:rsidRDefault="005E01F2" w:rsidP="004E6E86">
            <w:r w:rsidRPr="003B67F8">
              <w:t>VEHICLE_DISINFECTION_COST</w:t>
            </w:r>
          </w:p>
        </w:tc>
        <w:tc>
          <w:tcPr>
            <w:tcW w:w="1147" w:type="dxa"/>
          </w:tcPr>
          <w:p w14:paraId="736ABE28" w14:textId="7E0D019E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数</w:t>
            </w:r>
          </w:p>
        </w:tc>
        <w:tc>
          <w:tcPr>
            <w:tcW w:w="8991" w:type="dxa"/>
          </w:tcPr>
          <w:p w14:paraId="195026E9" w14:textId="2FB67F76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3CC9">
              <w:rPr>
                <w:rFonts w:hint="eastAsia"/>
              </w:rPr>
              <w:t>车辆的消毒成本</w:t>
            </w:r>
            <w:r w:rsidRPr="009B3CC9">
              <w:t>(元/辆)</w:t>
            </w:r>
          </w:p>
        </w:tc>
      </w:tr>
      <w:tr w:rsidR="005E01F2" w14:paraId="6A335087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5B00C772" w14:textId="1DA17B4D" w:rsidR="005E01F2" w:rsidRPr="003B67F8" w:rsidRDefault="005E01F2" w:rsidP="004E6E86">
            <w:r w:rsidRPr="003B67F8">
              <w:t>VEHICLE_VELOCITY</w:t>
            </w:r>
          </w:p>
        </w:tc>
        <w:tc>
          <w:tcPr>
            <w:tcW w:w="1147" w:type="dxa"/>
          </w:tcPr>
          <w:p w14:paraId="71CA12C3" w14:textId="5403FA6A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正数</w:t>
            </w:r>
          </w:p>
        </w:tc>
        <w:tc>
          <w:tcPr>
            <w:tcW w:w="8991" w:type="dxa"/>
          </w:tcPr>
          <w:p w14:paraId="47F05680" w14:textId="04B52D25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3CC9">
              <w:rPr>
                <w:rFonts w:hint="eastAsia"/>
              </w:rPr>
              <w:t>车辆的行驶速度</w:t>
            </w:r>
            <w:r w:rsidRPr="009B3CC9">
              <w:t>(km/h)</w:t>
            </w:r>
          </w:p>
        </w:tc>
      </w:tr>
      <w:tr w:rsidR="005E01F2" w14:paraId="64DEEFA4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38B23B14" w14:textId="3460361B" w:rsidR="005E01F2" w:rsidRPr="003B67F8" w:rsidRDefault="005E01F2" w:rsidP="004E6E86">
            <w:r w:rsidRPr="003B67F8">
              <w:t>DEMAND</w:t>
            </w:r>
          </w:p>
        </w:tc>
        <w:tc>
          <w:tcPr>
            <w:tcW w:w="1147" w:type="dxa"/>
          </w:tcPr>
          <w:p w14:paraId="32297631" w14:textId="3784E616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数组</w:t>
            </w:r>
          </w:p>
        </w:tc>
        <w:tc>
          <w:tcPr>
            <w:tcW w:w="8991" w:type="dxa"/>
          </w:tcPr>
          <w:p w14:paraId="28912FAE" w14:textId="2EFF0092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9B3CC9">
              <w:rPr>
                <w:rFonts w:hint="eastAsia"/>
              </w:rPr>
              <w:t>各需求</w:t>
            </w:r>
            <w:proofErr w:type="gramEnd"/>
            <w:r w:rsidRPr="009B3CC9">
              <w:rPr>
                <w:rFonts w:hint="eastAsia"/>
              </w:rPr>
              <w:t>点对套餐的需求量</w:t>
            </w:r>
            <w:r>
              <w:rPr>
                <w:rFonts w:hint="eastAsia"/>
              </w:rPr>
              <w:t>(份数)</w:t>
            </w:r>
            <w:r w:rsidRPr="009B3CC9">
              <w:rPr>
                <w:rFonts w:hint="eastAsia"/>
              </w:rPr>
              <w:t>，需求点编号和上面相对应</w:t>
            </w:r>
          </w:p>
        </w:tc>
      </w:tr>
      <w:tr w:rsidR="005E01F2" w14:paraId="0DC821C5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1943C9C3" w14:textId="086AE6D7" w:rsidR="005E01F2" w:rsidRPr="003B67F8" w:rsidRDefault="005E01F2" w:rsidP="004E6E86">
            <w:r w:rsidRPr="003B67F8">
              <w:t>RISK_MATRIX</w:t>
            </w:r>
          </w:p>
        </w:tc>
        <w:tc>
          <w:tcPr>
            <w:tcW w:w="1147" w:type="dxa"/>
          </w:tcPr>
          <w:p w14:paraId="766A7AE8" w14:textId="4A686E95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</w:t>
            </w:r>
            <w:r>
              <w:rPr>
                <w:rFonts w:hint="eastAsia"/>
              </w:rPr>
              <w:t>矩阵</w:t>
            </w:r>
          </w:p>
        </w:tc>
        <w:tc>
          <w:tcPr>
            <w:tcW w:w="8991" w:type="dxa"/>
          </w:tcPr>
          <w:p w14:paraId="58A0040C" w14:textId="036B4D3A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3CC9">
              <w:rPr>
                <w:rFonts w:hint="eastAsia"/>
              </w:rPr>
              <w:t>风险矩阵</w:t>
            </w:r>
            <w:r>
              <w:rPr>
                <w:rFonts w:hint="eastAsia"/>
              </w:rPr>
              <w:t>，包括配送原点到其他需求点的风险，是</w:t>
            </w:r>
            <w:r w:rsidRPr="00CE3805">
              <w:t>NODE_COUNT</w:t>
            </w:r>
            <w:r>
              <w:rPr>
                <w:rFonts w:hint="eastAsia"/>
              </w:rPr>
              <w:t>×</w:t>
            </w:r>
            <w:r w:rsidRPr="004E6E86">
              <w:t>NODE_COUNT</w:t>
            </w:r>
            <w:r>
              <w:rPr>
                <w:rFonts w:hint="eastAsia"/>
              </w:rPr>
              <w:t>大小的矩阵</w:t>
            </w:r>
          </w:p>
        </w:tc>
      </w:tr>
      <w:tr w:rsidR="005E01F2" w14:paraId="6B7AB963" w14:textId="77777777" w:rsidTr="00E018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1" w:type="dxa"/>
          </w:tcPr>
          <w:p w14:paraId="42A836EB" w14:textId="2AEE3007" w:rsidR="005E01F2" w:rsidRPr="003B67F8" w:rsidRDefault="005E01F2" w:rsidP="004E6E86">
            <w:r w:rsidRPr="003B67F8">
              <w:t>EOF</w:t>
            </w:r>
          </w:p>
        </w:tc>
        <w:tc>
          <w:tcPr>
            <w:tcW w:w="1147" w:type="dxa"/>
          </w:tcPr>
          <w:p w14:paraId="2CFB7348" w14:textId="2F51F649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特殊标记</w:t>
            </w:r>
          </w:p>
        </w:tc>
        <w:tc>
          <w:tcPr>
            <w:tcW w:w="8991" w:type="dxa"/>
          </w:tcPr>
          <w:p w14:paraId="4A4F9E5A" w14:textId="52B06723" w:rsidR="005E01F2" w:rsidRDefault="005E01F2" w:rsidP="004E6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nd</w:t>
            </w:r>
            <w:r>
              <w:t xml:space="preserve"> </w:t>
            </w:r>
            <w:r>
              <w:rPr>
                <w:rFonts w:hint="eastAsia"/>
              </w:rPr>
              <w:t>of</w:t>
            </w:r>
            <w:r>
              <w:t xml:space="preserve"> </w:t>
            </w:r>
            <w:r>
              <w:rPr>
                <w:rFonts w:hint="eastAsia"/>
              </w:rPr>
              <w:t>File标记，用于标记文件到头了，</w:t>
            </w:r>
            <w:r w:rsidR="00250161">
              <w:rPr>
                <w:rFonts w:hint="eastAsia"/>
              </w:rPr>
              <w:t>无需填写</w:t>
            </w:r>
            <w:r>
              <w:rPr>
                <w:rFonts w:hint="eastAsia"/>
              </w:rPr>
              <w:t>字段值</w:t>
            </w:r>
          </w:p>
        </w:tc>
      </w:tr>
    </w:tbl>
    <w:p w14:paraId="3C17C9C9" w14:textId="10599526" w:rsidR="004E6E86" w:rsidRDefault="00A479CE" w:rsidP="00E01864">
      <w:pPr>
        <w:pStyle w:val="Heading2"/>
      </w:pPr>
      <w:bookmarkStart w:id="3" w:name="_Toc95127102"/>
      <w:r>
        <w:lastRenderedPageBreak/>
        <w:t>3</w:t>
      </w:r>
      <w:r w:rsidR="00CE3805">
        <w:t xml:space="preserve"> </w:t>
      </w:r>
      <w:r w:rsidR="00E01864">
        <w:rPr>
          <w:rFonts w:hint="eastAsia"/>
        </w:rPr>
        <w:t>数组</w:t>
      </w:r>
      <w:r w:rsidR="005E01F2">
        <w:rPr>
          <w:rFonts w:hint="eastAsia"/>
        </w:rPr>
        <w:t>类型</w:t>
      </w:r>
      <w:r w:rsidR="00E01864">
        <w:rPr>
          <w:rFonts w:hint="eastAsia"/>
        </w:rPr>
        <w:t>字段</w:t>
      </w:r>
      <w:r w:rsidR="005E01F2">
        <w:rPr>
          <w:rFonts w:hint="eastAsia"/>
        </w:rPr>
        <w:t>的详细</w:t>
      </w:r>
      <w:r w:rsidR="00E01864">
        <w:rPr>
          <w:rFonts w:hint="eastAsia"/>
        </w:rPr>
        <w:t>要求</w:t>
      </w:r>
      <w:bookmarkEnd w:id="3"/>
    </w:p>
    <w:p w14:paraId="5FF194F0" w14:textId="4FC54628" w:rsidR="00E01864" w:rsidRDefault="00CE3805" w:rsidP="00E01864">
      <w:pPr>
        <w:pStyle w:val="Heading3"/>
      </w:pPr>
      <w:bookmarkStart w:id="4" w:name="_Toc95127103"/>
      <w:r>
        <w:t xml:space="preserve">3.1 </w:t>
      </w:r>
      <w:r w:rsidR="00E01864">
        <w:rPr>
          <w:rFonts w:hint="eastAsia"/>
        </w:rPr>
        <w:t>NODE</w:t>
      </w:r>
      <w:bookmarkEnd w:id="4"/>
    </w:p>
    <w:p w14:paraId="37373C5B" w14:textId="5A08F3EB" w:rsidR="00E01864" w:rsidRDefault="00E01864" w:rsidP="00E01864">
      <w:r>
        <w:rPr>
          <w:rFonts w:hint="eastAsia"/>
        </w:rPr>
        <w:t>配送中心结点编号</w:t>
      </w:r>
      <w:r>
        <w:t xml:space="preserve"> 横坐标 纵坐标</w:t>
      </w:r>
    </w:p>
    <w:p w14:paraId="5D134E84" w14:textId="2482525E" w:rsidR="00E01864" w:rsidRDefault="00E01864" w:rsidP="00E01864">
      <w:r>
        <w:rPr>
          <w:rFonts w:hint="eastAsia"/>
        </w:rPr>
        <w:t>第一个需求点编号</w:t>
      </w:r>
      <w:r>
        <w:t xml:space="preserve"> 横坐标 纵坐标</w:t>
      </w:r>
    </w:p>
    <w:p w14:paraId="48B80787" w14:textId="77777777" w:rsidR="00E01864" w:rsidRDefault="00E01864" w:rsidP="00E01864">
      <w:r>
        <w:t>...</w:t>
      </w:r>
    </w:p>
    <w:p w14:paraId="047DC078" w14:textId="1CE4B4D7" w:rsidR="00E01864" w:rsidRDefault="00E01864" w:rsidP="00E01864">
      <w:r>
        <w:rPr>
          <w:rFonts w:hint="eastAsia"/>
        </w:rPr>
        <w:t>最后一个需求点编号</w:t>
      </w:r>
      <w:r>
        <w:t xml:space="preserve"> 横坐标 纵坐标</w:t>
      </w:r>
    </w:p>
    <w:p w14:paraId="0CFA6E02" w14:textId="4FFCA55B" w:rsidR="00E01864" w:rsidRDefault="00CE3805" w:rsidP="00E01864">
      <w:pPr>
        <w:pStyle w:val="Heading3"/>
      </w:pPr>
      <w:bookmarkStart w:id="5" w:name="_Toc95127104"/>
      <w:r>
        <w:t xml:space="preserve">3.2 </w:t>
      </w:r>
      <w:r w:rsidR="00E01864">
        <w:rPr>
          <w:rFonts w:hint="eastAsia"/>
        </w:rPr>
        <w:t>EDGE</w:t>
      </w:r>
      <w:bookmarkEnd w:id="5"/>
    </w:p>
    <w:p w14:paraId="52B9C01C" w14:textId="3DF54A7D" w:rsidR="00E01864" w:rsidRDefault="00E01864" w:rsidP="00E01864">
      <w:r>
        <w:rPr>
          <w:rFonts w:hint="eastAsia"/>
        </w:rPr>
        <w:t>第一条边的起始节点编号</w:t>
      </w:r>
      <w:r>
        <w:t xml:space="preserve"> 结束节点编号</w:t>
      </w:r>
    </w:p>
    <w:p w14:paraId="3B0BC186" w14:textId="77777777" w:rsidR="00E01864" w:rsidRDefault="00E01864" w:rsidP="00E01864">
      <w:r>
        <w:t>...</w:t>
      </w:r>
    </w:p>
    <w:p w14:paraId="5736AA8A" w14:textId="17F24EEB" w:rsidR="00E01864" w:rsidRDefault="00E01864" w:rsidP="00E01864">
      <w:r>
        <w:rPr>
          <w:rFonts w:hint="eastAsia"/>
        </w:rPr>
        <w:t>最后一条边的起始节点编号</w:t>
      </w:r>
      <w:r>
        <w:t xml:space="preserve"> 结束节点编号</w:t>
      </w:r>
    </w:p>
    <w:p w14:paraId="45CA456B" w14:textId="08C8CC36" w:rsidR="00E01864" w:rsidRDefault="00CE3805" w:rsidP="00CE3805">
      <w:pPr>
        <w:pStyle w:val="Heading3"/>
      </w:pPr>
      <w:bookmarkStart w:id="6" w:name="_Toc95127105"/>
      <w:r>
        <w:t xml:space="preserve">3.3 </w:t>
      </w:r>
      <w:r w:rsidR="00E01864">
        <w:rPr>
          <w:rFonts w:hint="eastAsia"/>
        </w:rPr>
        <w:t>DEMAND</w:t>
      </w:r>
      <w:bookmarkEnd w:id="6"/>
    </w:p>
    <w:p w14:paraId="0BC776E1" w14:textId="5A6A33DD" w:rsidR="00E01864" w:rsidRDefault="00E01864" w:rsidP="00E01864">
      <w:r>
        <w:t>1 编号为 1 的需求点对套餐的需求量，正数</w:t>
      </w:r>
    </w:p>
    <w:p w14:paraId="7E284EE8" w14:textId="6C6ADB41" w:rsidR="00E01864" w:rsidRDefault="00E01864" w:rsidP="00E01864">
      <w:r>
        <w:t>2 编号为 2 的需求点对套餐的需求量，正数</w:t>
      </w:r>
    </w:p>
    <w:p w14:paraId="6B680AD2" w14:textId="77777777" w:rsidR="00E01864" w:rsidRDefault="00E01864" w:rsidP="00E01864">
      <w:r>
        <w:t>...</w:t>
      </w:r>
    </w:p>
    <w:p w14:paraId="1A73429C" w14:textId="54719CCE" w:rsidR="00CE3805" w:rsidRDefault="00E01864" w:rsidP="00E01864">
      <w:r>
        <w:rPr>
          <w:rFonts w:hint="eastAsia"/>
        </w:rPr>
        <w:t>最后一个需求点的编号</w:t>
      </w:r>
      <w:r>
        <w:t xml:space="preserve"> 对应的套餐需求量，正数</w:t>
      </w:r>
    </w:p>
    <w:p w14:paraId="259964AD" w14:textId="52405120" w:rsidR="00250161" w:rsidRDefault="00A479CE" w:rsidP="00250161">
      <w:pPr>
        <w:pStyle w:val="Heading2"/>
      </w:pPr>
      <w:bookmarkStart w:id="7" w:name="_Toc95127106"/>
      <w:r>
        <w:lastRenderedPageBreak/>
        <w:t xml:space="preserve">4 </w:t>
      </w:r>
      <w:r w:rsidR="00250161">
        <w:rPr>
          <w:rFonts w:hint="eastAsia"/>
        </w:rPr>
        <w:t>RISK</w:t>
      </w:r>
      <w:r w:rsidR="00250161">
        <w:t>_MATRIX</w:t>
      </w:r>
      <w:r w:rsidR="00A0615D">
        <w:rPr>
          <w:rFonts w:hint="eastAsia"/>
        </w:rPr>
        <w:t>的计算</w:t>
      </w:r>
      <w:r w:rsidR="00250161">
        <w:rPr>
          <w:rFonts w:hint="eastAsia"/>
        </w:rPr>
        <w:t>方法</w:t>
      </w:r>
      <w:bookmarkEnd w:id="7"/>
    </w:p>
    <w:p w14:paraId="00A8B1DC" w14:textId="73C8EB5C" w:rsidR="00250161" w:rsidRDefault="00250161" w:rsidP="00250161">
      <w:r>
        <w:rPr>
          <w:rFonts w:hint="eastAsia"/>
        </w:rPr>
        <w:t>在example</w:t>
      </w:r>
      <w:r>
        <w:t>.txt</w:t>
      </w:r>
      <w:r>
        <w:rPr>
          <w:rFonts w:hint="eastAsia"/>
        </w:rPr>
        <w:t>中，假设</w:t>
      </w:r>
      <w:r w:rsidRPr="00250161">
        <w:t>7个结点的风险程度分别是</w:t>
      </w:r>
      <w:r>
        <w:rPr>
          <w:rFonts w:hint="eastAsia"/>
        </w:rPr>
        <w:t>：</w:t>
      </w:r>
    </w:p>
    <w:p w14:paraId="7DFA1BE2" w14:textId="7F0CA9DB" w:rsidR="00250161" w:rsidRDefault="00250161" w:rsidP="00250161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6"/>
        <w:gridCol w:w="454"/>
        <w:gridCol w:w="454"/>
        <w:gridCol w:w="454"/>
        <w:gridCol w:w="454"/>
        <w:gridCol w:w="454"/>
        <w:gridCol w:w="454"/>
        <w:gridCol w:w="454"/>
      </w:tblGrid>
      <w:tr w:rsidR="00250161" w14:paraId="719CF1B4" w14:textId="77777777" w:rsidTr="00A479CE">
        <w:trPr>
          <w:trHeight w:val="454"/>
          <w:jc w:val="center"/>
        </w:trPr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496B42F3" w14:textId="523A13B0" w:rsidR="00250161" w:rsidRDefault="00250161" w:rsidP="00A0615D">
            <w:pPr>
              <w:rPr>
                <w:rFonts w:hint="eastAsia"/>
              </w:rPr>
            </w:pPr>
            <w:r>
              <w:rPr>
                <w:rFonts w:hint="eastAsia"/>
              </w:rPr>
              <w:t>编号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32F44204" w14:textId="7983DD2C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F954FD8" w14:textId="52C8E72E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E24FABD" w14:textId="0059B5D8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BB42CBA" w14:textId="5C7E22FC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A24D660" w14:textId="6E10F985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24115FC" w14:textId="1C414EEA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5F56127" w14:textId="107D3A8E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</w:tr>
      <w:tr w:rsidR="00250161" w14:paraId="5D8CBD81" w14:textId="77777777" w:rsidTr="00A479CE">
        <w:trPr>
          <w:trHeight w:val="454"/>
          <w:jc w:val="center"/>
        </w:trPr>
        <w:tc>
          <w:tcPr>
            <w:tcW w:w="1056" w:type="dxa"/>
            <w:tcBorders>
              <w:top w:val="single" w:sz="4" w:space="0" w:color="auto"/>
            </w:tcBorders>
            <w:vAlign w:val="center"/>
          </w:tcPr>
          <w:p w14:paraId="2CF16CBF" w14:textId="6C544FBC" w:rsidR="00250161" w:rsidRDefault="00250161" w:rsidP="00A0615D">
            <w:pPr>
              <w:rPr>
                <w:rFonts w:hint="eastAsia"/>
              </w:rPr>
            </w:pPr>
            <w:r>
              <w:rPr>
                <w:rFonts w:hint="eastAsia"/>
              </w:rPr>
              <w:t>风险程度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44E593A8" w14:textId="2A66FD1F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8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365E7DAE" w14:textId="1FC620CD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  <w:r>
              <w:t>9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62085A65" w14:textId="063E817A" w:rsidR="00250161" w:rsidRDefault="00250161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  <w:r>
              <w:t>7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7580BAE4" w14:textId="29D358A1" w:rsidR="00250161" w:rsidRDefault="00A0615D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668EB3BD" w14:textId="2BFBDF4D" w:rsidR="00250161" w:rsidRDefault="00A0615D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0B923DB1" w14:textId="6ACF3CE5" w:rsidR="00250161" w:rsidRDefault="00A0615D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  <w:r>
              <w:t>9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04557596" w14:textId="1CF92F9E" w:rsidR="00250161" w:rsidRDefault="00A0615D" w:rsidP="00A0615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  <w:r>
              <w:t>1</w:t>
            </w:r>
          </w:p>
        </w:tc>
      </w:tr>
    </w:tbl>
    <w:p w14:paraId="23DD2109" w14:textId="41419368" w:rsidR="00250161" w:rsidRDefault="00250161" w:rsidP="00250161"/>
    <w:p w14:paraId="0BC0C95D" w14:textId="5EB607E8" w:rsidR="00A0615D" w:rsidRDefault="00A0615D" w:rsidP="00250161">
      <w:r>
        <w:rPr>
          <w:rFonts w:hint="eastAsia"/>
        </w:rPr>
        <w:t>按照风险程度降序排列：</w:t>
      </w:r>
    </w:p>
    <w:p w14:paraId="085A28E6" w14:textId="05DFBC53" w:rsidR="00A0615D" w:rsidRDefault="00A0615D" w:rsidP="00250161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6"/>
        <w:gridCol w:w="454"/>
        <w:gridCol w:w="454"/>
        <w:gridCol w:w="454"/>
        <w:gridCol w:w="454"/>
        <w:gridCol w:w="454"/>
        <w:gridCol w:w="454"/>
        <w:gridCol w:w="454"/>
      </w:tblGrid>
      <w:tr w:rsidR="00A0615D" w14:paraId="5DA66899" w14:textId="77777777" w:rsidTr="00A479CE">
        <w:trPr>
          <w:trHeight w:val="454"/>
          <w:jc w:val="center"/>
        </w:trPr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22202A7D" w14:textId="77777777" w:rsidR="00A0615D" w:rsidRDefault="00A0615D" w:rsidP="00A0615D">
            <w:pPr>
              <w:rPr>
                <w:rFonts w:hint="eastAsia"/>
              </w:rPr>
            </w:pPr>
            <w:r>
              <w:rPr>
                <w:rFonts w:hint="eastAsia"/>
              </w:rPr>
              <w:t>编号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70ACB7C" w14:textId="7BD1A4C6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6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042D383B" w14:textId="28CB09E5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5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55D2DD4A" w14:textId="1EF25C78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2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15804005" w14:textId="64818F63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1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7424B503" w14:textId="52D69B1E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0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3F4132F2" w14:textId="24A2A1C1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3</w:t>
            </w: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434C3552" w14:textId="1E7D0F96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4</w:t>
            </w:r>
          </w:p>
        </w:tc>
      </w:tr>
      <w:tr w:rsidR="00A0615D" w14:paraId="4549647C" w14:textId="77777777" w:rsidTr="00A479CE">
        <w:trPr>
          <w:trHeight w:val="454"/>
          <w:jc w:val="center"/>
        </w:trPr>
        <w:tc>
          <w:tcPr>
            <w:tcW w:w="1056" w:type="dxa"/>
            <w:tcBorders>
              <w:top w:val="single" w:sz="4" w:space="0" w:color="auto"/>
            </w:tcBorders>
            <w:vAlign w:val="center"/>
          </w:tcPr>
          <w:p w14:paraId="54079F4E" w14:textId="77777777" w:rsidR="00A0615D" w:rsidRDefault="00A0615D" w:rsidP="00A0615D">
            <w:pPr>
              <w:rPr>
                <w:rFonts w:hint="eastAsia"/>
              </w:rPr>
            </w:pPr>
            <w:r>
              <w:rPr>
                <w:rFonts w:hint="eastAsia"/>
              </w:rPr>
              <w:t>风险程度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4377587D" w14:textId="24E27C28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91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548A957E" w14:textId="686C2FD5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89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6395D3B2" w14:textId="117351E2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67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05E7341A" w14:textId="2A21E2FB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59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11C67428" w14:textId="3033C858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48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0562EA8B" w14:textId="1BA62B1E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40</w:t>
            </w:r>
          </w:p>
        </w:tc>
        <w:tc>
          <w:tcPr>
            <w:tcW w:w="454" w:type="dxa"/>
            <w:tcBorders>
              <w:top w:val="single" w:sz="4" w:space="0" w:color="auto"/>
            </w:tcBorders>
            <w:vAlign w:val="center"/>
          </w:tcPr>
          <w:p w14:paraId="3ECC78F7" w14:textId="7602E149" w:rsidR="00A0615D" w:rsidRDefault="00A0615D" w:rsidP="00A0615D">
            <w:pPr>
              <w:jc w:val="center"/>
              <w:rPr>
                <w:rFonts w:hint="eastAsia"/>
              </w:rPr>
            </w:pPr>
            <w:r w:rsidRPr="00B73F73">
              <w:t>0</w:t>
            </w:r>
          </w:p>
        </w:tc>
      </w:tr>
    </w:tbl>
    <w:p w14:paraId="7BAB0044" w14:textId="77777777" w:rsidR="00A479CE" w:rsidRDefault="00A479CE" w:rsidP="00250161"/>
    <w:p w14:paraId="73487B8A" w14:textId="0758FB3D" w:rsidR="00A0615D" w:rsidRDefault="001A2582" w:rsidP="00250161">
      <w:r>
        <w:rPr>
          <w:rFonts w:hint="eastAsia"/>
        </w:rPr>
        <w:t>所以风险矩阵为：</w:t>
      </w:r>
    </w:p>
    <w:p w14:paraId="20532764" w14:textId="311AEB11" w:rsidR="001A2582" w:rsidRDefault="001A2582" w:rsidP="00250161"/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1A2582" w14:paraId="0B5F0D13" w14:textId="765282FC" w:rsidTr="00A479CE">
        <w:trPr>
          <w:trHeight w:val="340"/>
          <w:jc w:val="center"/>
        </w:trPr>
        <w:tc>
          <w:tcPr>
            <w:tcW w:w="3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B547A7" w14:textId="44CD7D52" w:rsidR="001A2582" w:rsidRDefault="001A2582" w:rsidP="001A2582">
            <w:pPr>
              <w:jc w:val="center"/>
              <w:rPr>
                <w:rFonts w:hint="eastAsia"/>
              </w:rPr>
            </w:pPr>
            <w:bookmarkStart w:id="8" w:name="_Hlk95126364"/>
          </w:p>
        </w:tc>
        <w:tc>
          <w:tcPr>
            <w:tcW w:w="34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58A99FA" w14:textId="381356E0" w:rsidR="001A2582" w:rsidRDefault="001A2582" w:rsidP="001A258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vAlign w:val="center"/>
          </w:tcPr>
          <w:p w14:paraId="0141CA2A" w14:textId="58F8B1E8" w:rsidR="001A2582" w:rsidRDefault="001A2582" w:rsidP="001A258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vAlign w:val="center"/>
          </w:tcPr>
          <w:p w14:paraId="53F56587" w14:textId="57CDE5A6" w:rsidR="001A2582" w:rsidRDefault="001A2582" w:rsidP="001A258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vAlign w:val="center"/>
          </w:tcPr>
          <w:p w14:paraId="0844D5B2" w14:textId="10EFFF61" w:rsidR="001A2582" w:rsidRDefault="001A2582" w:rsidP="001A258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vAlign w:val="center"/>
          </w:tcPr>
          <w:p w14:paraId="53C6D0F3" w14:textId="6224D932" w:rsidR="001A2582" w:rsidRDefault="001A2582" w:rsidP="001A258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vAlign w:val="center"/>
          </w:tcPr>
          <w:p w14:paraId="0D4AD877" w14:textId="3AAD2C68" w:rsidR="001A2582" w:rsidRDefault="001A2582" w:rsidP="001A258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340" w:type="dxa"/>
            <w:tcBorders>
              <w:bottom w:val="single" w:sz="4" w:space="0" w:color="auto"/>
            </w:tcBorders>
            <w:vAlign w:val="center"/>
          </w:tcPr>
          <w:p w14:paraId="5677EF70" w14:textId="208D5212" w:rsidR="001A2582" w:rsidRPr="00B73F73" w:rsidRDefault="001A2582" w:rsidP="001A2582">
            <w:pPr>
              <w:jc w:val="center"/>
            </w:pPr>
            <w:r>
              <w:rPr>
                <w:rFonts w:hint="eastAsia"/>
              </w:rPr>
              <w:t>6</w:t>
            </w:r>
          </w:p>
        </w:tc>
      </w:tr>
      <w:tr w:rsidR="001A2582" w14:paraId="1B300AE7" w14:textId="5229791F" w:rsidTr="00A479CE">
        <w:trPr>
          <w:trHeight w:val="340"/>
          <w:jc w:val="center"/>
        </w:trPr>
        <w:tc>
          <w:tcPr>
            <w:tcW w:w="34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8853C16" w14:textId="68925088" w:rsidR="001A2582" w:rsidRDefault="001A2582" w:rsidP="001A258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340" w:type="dxa"/>
            <w:tcBorders>
              <w:top w:val="single" w:sz="4" w:space="0" w:color="auto"/>
              <w:left w:val="single" w:sz="4" w:space="0" w:color="auto"/>
            </w:tcBorders>
          </w:tcPr>
          <w:p w14:paraId="0A5EFBF3" w14:textId="5DEFCE1C" w:rsidR="001A2582" w:rsidRDefault="001A2582" w:rsidP="001A2582">
            <w:pPr>
              <w:jc w:val="center"/>
              <w:rPr>
                <w:rFonts w:hint="eastAsia"/>
              </w:rPr>
            </w:pPr>
            <w:r w:rsidRPr="00263F02">
              <w:t>1</w:t>
            </w:r>
          </w:p>
        </w:tc>
        <w:tc>
          <w:tcPr>
            <w:tcW w:w="340" w:type="dxa"/>
            <w:tcBorders>
              <w:top w:val="single" w:sz="4" w:space="0" w:color="auto"/>
            </w:tcBorders>
          </w:tcPr>
          <w:p w14:paraId="78F45897" w14:textId="761D81FE" w:rsidR="001A2582" w:rsidRDefault="001A2582" w:rsidP="001A2582">
            <w:pPr>
              <w:jc w:val="center"/>
              <w:rPr>
                <w:rFonts w:hint="eastAsia"/>
              </w:rPr>
            </w:pPr>
            <w:r w:rsidRPr="00263F02">
              <w:t>0</w:t>
            </w:r>
          </w:p>
        </w:tc>
        <w:tc>
          <w:tcPr>
            <w:tcW w:w="340" w:type="dxa"/>
            <w:tcBorders>
              <w:top w:val="single" w:sz="4" w:space="0" w:color="auto"/>
            </w:tcBorders>
          </w:tcPr>
          <w:p w14:paraId="50F7855A" w14:textId="53932897" w:rsidR="001A2582" w:rsidRDefault="001A2582" w:rsidP="001A2582">
            <w:pPr>
              <w:jc w:val="center"/>
              <w:rPr>
                <w:rFonts w:hint="eastAsia"/>
              </w:rPr>
            </w:pPr>
            <w:r w:rsidRPr="00263F02">
              <w:t>0</w:t>
            </w:r>
          </w:p>
        </w:tc>
        <w:tc>
          <w:tcPr>
            <w:tcW w:w="340" w:type="dxa"/>
            <w:tcBorders>
              <w:top w:val="single" w:sz="4" w:space="0" w:color="auto"/>
            </w:tcBorders>
          </w:tcPr>
          <w:p w14:paraId="42C3A822" w14:textId="55CEDD1F" w:rsidR="001A2582" w:rsidRDefault="001A2582" w:rsidP="001A2582">
            <w:pPr>
              <w:jc w:val="center"/>
              <w:rPr>
                <w:rFonts w:hint="eastAsia"/>
              </w:rPr>
            </w:pPr>
            <w:r w:rsidRPr="00263F02">
              <w:t>1</w:t>
            </w:r>
          </w:p>
        </w:tc>
        <w:tc>
          <w:tcPr>
            <w:tcW w:w="340" w:type="dxa"/>
            <w:tcBorders>
              <w:top w:val="single" w:sz="4" w:space="0" w:color="auto"/>
            </w:tcBorders>
          </w:tcPr>
          <w:p w14:paraId="67160368" w14:textId="04A3C194" w:rsidR="001A2582" w:rsidRDefault="001A2582" w:rsidP="001A2582">
            <w:pPr>
              <w:jc w:val="center"/>
              <w:rPr>
                <w:rFonts w:hint="eastAsia"/>
              </w:rPr>
            </w:pPr>
            <w:r w:rsidRPr="00263F02">
              <w:t>1</w:t>
            </w:r>
          </w:p>
        </w:tc>
        <w:tc>
          <w:tcPr>
            <w:tcW w:w="340" w:type="dxa"/>
            <w:tcBorders>
              <w:top w:val="single" w:sz="4" w:space="0" w:color="auto"/>
            </w:tcBorders>
          </w:tcPr>
          <w:p w14:paraId="528D8B91" w14:textId="2D656021" w:rsidR="001A2582" w:rsidRDefault="001A2582" w:rsidP="001A2582">
            <w:pPr>
              <w:jc w:val="center"/>
              <w:rPr>
                <w:rFonts w:hint="eastAsia"/>
              </w:rPr>
            </w:pPr>
            <w:r w:rsidRPr="00263F02">
              <w:t>0</w:t>
            </w:r>
          </w:p>
        </w:tc>
        <w:tc>
          <w:tcPr>
            <w:tcW w:w="340" w:type="dxa"/>
            <w:tcBorders>
              <w:top w:val="single" w:sz="4" w:space="0" w:color="auto"/>
            </w:tcBorders>
          </w:tcPr>
          <w:p w14:paraId="1C188782" w14:textId="25258FCE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</w:tr>
      <w:tr w:rsidR="001A2582" w14:paraId="489DAA2B" w14:textId="77777777" w:rsidTr="00A479CE">
        <w:trPr>
          <w:trHeight w:val="340"/>
          <w:jc w:val="center"/>
        </w:trPr>
        <w:tc>
          <w:tcPr>
            <w:tcW w:w="340" w:type="dxa"/>
            <w:tcBorders>
              <w:right w:val="single" w:sz="4" w:space="0" w:color="auto"/>
            </w:tcBorders>
            <w:vAlign w:val="center"/>
          </w:tcPr>
          <w:p w14:paraId="0CFC5482" w14:textId="502862FF" w:rsidR="001A2582" w:rsidRPr="00B73F73" w:rsidRDefault="001A2582" w:rsidP="001A2582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40" w:type="dxa"/>
            <w:tcBorders>
              <w:left w:val="single" w:sz="4" w:space="0" w:color="auto"/>
            </w:tcBorders>
          </w:tcPr>
          <w:p w14:paraId="4742A417" w14:textId="2D0AA60F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629DEE47" w14:textId="0C914739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5FCB1785" w14:textId="3C660AE8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0D524194" w14:textId="31BD3EC6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27AA92B3" w14:textId="441DF943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55CA9EE3" w14:textId="4CF0562E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593E5DB4" w14:textId="3B27108E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</w:tr>
      <w:tr w:rsidR="001A2582" w14:paraId="2BE8AB0E" w14:textId="77777777" w:rsidTr="00A479CE">
        <w:trPr>
          <w:trHeight w:val="340"/>
          <w:jc w:val="center"/>
        </w:trPr>
        <w:tc>
          <w:tcPr>
            <w:tcW w:w="340" w:type="dxa"/>
            <w:tcBorders>
              <w:right w:val="single" w:sz="4" w:space="0" w:color="auto"/>
            </w:tcBorders>
            <w:vAlign w:val="center"/>
          </w:tcPr>
          <w:p w14:paraId="4B57F5A7" w14:textId="386AB890" w:rsidR="001A2582" w:rsidRPr="00B73F73" w:rsidRDefault="001A2582" w:rsidP="001A2582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40" w:type="dxa"/>
            <w:tcBorders>
              <w:left w:val="single" w:sz="4" w:space="0" w:color="auto"/>
            </w:tcBorders>
          </w:tcPr>
          <w:p w14:paraId="0877DEF7" w14:textId="64B2FC5D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79B14E4B" w14:textId="41886163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221585AA" w14:textId="280CF87F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2EB58C52" w14:textId="14A5D856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05D4FD29" w14:textId="3969178F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5700B96D" w14:textId="0FB9AB42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51D678E4" w14:textId="60EBC270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</w:tr>
      <w:tr w:rsidR="001A2582" w14:paraId="1778B984" w14:textId="77777777" w:rsidTr="00A479CE">
        <w:trPr>
          <w:trHeight w:val="340"/>
          <w:jc w:val="center"/>
        </w:trPr>
        <w:tc>
          <w:tcPr>
            <w:tcW w:w="340" w:type="dxa"/>
            <w:tcBorders>
              <w:right w:val="single" w:sz="4" w:space="0" w:color="auto"/>
            </w:tcBorders>
            <w:vAlign w:val="center"/>
          </w:tcPr>
          <w:p w14:paraId="75C91798" w14:textId="713743AD" w:rsidR="001A2582" w:rsidRPr="00B73F73" w:rsidRDefault="001A2582" w:rsidP="001A2582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40" w:type="dxa"/>
            <w:tcBorders>
              <w:left w:val="single" w:sz="4" w:space="0" w:color="auto"/>
            </w:tcBorders>
          </w:tcPr>
          <w:p w14:paraId="3E9B21AC" w14:textId="4F8F3D1F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60679C46" w14:textId="4528A075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01E30CA4" w14:textId="42A08C4F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7E688F92" w14:textId="24338A71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0C58C363" w14:textId="6852DF6C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444C745F" w14:textId="4E523249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44193E52" w14:textId="4260049E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</w:tr>
      <w:tr w:rsidR="001A2582" w14:paraId="356DB337" w14:textId="77777777" w:rsidTr="00A479CE">
        <w:trPr>
          <w:trHeight w:val="340"/>
          <w:jc w:val="center"/>
        </w:trPr>
        <w:tc>
          <w:tcPr>
            <w:tcW w:w="340" w:type="dxa"/>
            <w:tcBorders>
              <w:right w:val="single" w:sz="4" w:space="0" w:color="auto"/>
            </w:tcBorders>
            <w:vAlign w:val="center"/>
          </w:tcPr>
          <w:p w14:paraId="5D09B57B" w14:textId="702C3C1B" w:rsidR="001A2582" w:rsidRPr="00B73F73" w:rsidRDefault="001A2582" w:rsidP="001A2582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40" w:type="dxa"/>
            <w:tcBorders>
              <w:left w:val="single" w:sz="4" w:space="0" w:color="auto"/>
            </w:tcBorders>
          </w:tcPr>
          <w:p w14:paraId="588414E9" w14:textId="789E0307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5E232328" w14:textId="60E71761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0508A0AF" w14:textId="1C78DD8D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3709034F" w14:textId="63D8209E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6FD0CE34" w14:textId="756848A7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38839F4C" w14:textId="3CB82727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  <w:tc>
          <w:tcPr>
            <w:tcW w:w="340" w:type="dxa"/>
          </w:tcPr>
          <w:p w14:paraId="2C82EA92" w14:textId="7FC2E000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</w:tr>
      <w:tr w:rsidR="001A2582" w14:paraId="28F3A40A" w14:textId="77777777" w:rsidTr="00A479CE">
        <w:trPr>
          <w:trHeight w:val="340"/>
          <w:jc w:val="center"/>
        </w:trPr>
        <w:tc>
          <w:tcPr>
            <w:tcW w:w="340" w:type="dxa"/>
            <w:tcBorders>
              <w:right w:val="single" w:sz="4" w:space="0" w:color="auto"/>
            </w:tcBorders>
            <w:vAlign w:val="center"/>
          </w:tcPr>
          <w:p w14:paraId="3A84FD15" w14:textId="6C0AC62D" w:rsidR="001A2582" w:rsidRPr="00B73F73" w:rsidRDefault="001A2582" w:rsidP="001A2582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40" w:type="dxa"/>
            <w:tcBorders>
              <w:left w:val="single" w:sz="4" w:space="0" w:color="auto"/>
            </w:tcBorders>
          </w:tcPr>
          <w:p w14:paraId="1AEDE639" w14:textId="72186239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33A5D925" w14:textId="2C7D1939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7C88425F" w14:textId="563D6491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12671FDD" w14:textId="0C47E5BF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193E23C0" w14:textId="3D458669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7FEE34A5" w14:textId="2F424290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70668B1C" w14:textId="1C004EAE" w:rsidR="001A2582" w:rsidRPr="00B73F73" w:rsidRDefault="001A2582" w:rsidP="001A2582">
            <w:pPr>
              <w:jc w:val="center"/>
            </w:pPr>
            <w:r w:rsidRPr="00263F02">
              <w:t>0</w:t>
            </w:r>
          </w:p>
        </w:tc>
      </w:tr>
      <w:tr w:rsidR="001A2582" w14:paraId="5C4966AA" w14:textId="77777777" w:rsidTr="00A479CE">
        <w:trPr>
          <w:trHeight w:val="340"/>
          <w:jc w:val="center"/>
        </w:trPr>
        <w:tc>
          <w:tcPr>
            <w:tcW w:w="340" w:type="dxa"/>
            <w:tcBorders>
              <w:right w:val="single" w:sz="4" w:space="0" w:color="auto"/>
            </w:tcBorders>
            <w:vAlign w:val="center"/>
          </w:tcPr>
          <w:p w14:paraId="577BECA2" w14:textId="74619B9D" w:rsidR="001A2582" w:rsidRPr="00B73F73" w:rsidRDefault="001A2582" w:rsidP="001A2582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40" w:type="dxa"/>
            <w:tcBorders>
              <w:left w:val="single" w:sz="4" w:space="0" w:color="auto"/>
            </w:tcBorders>
          </w:tcPr>
          <w:p w14:paraId="4831D4E6" w14:textId="52D71DCF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3AC1516C" w14:textId="219F7BAC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255D7C38" w14:textId="7E58376B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0E733DF9" w14:textId="1952FE15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761D33D3" w14:textId="1FEA28FF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595A1299" w14:textId="75338F68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  <w:tc>
          <w:tcPr>
            <w:tcW w:w="340" w:type="dxa"/>
          </w:tcPr>
          <w:p w14:paraId="6F88559D" w14:textId="561181A4" w:rsidR="001A2582" w:rsidRPr="00B73F73" w:rsidRDefault="001A2582" w:rsidP="001A2582">
            <w:pPr>
              <w:jc w:val="center"/>
            </w:pPr>
            <w:r w:rsidRPr="00263F02">
              <w:t>1</w:t>
            </w:r>
          </w:p>
        </w:tc>
      </w:tr>
      <w:bookmarkEnd w:id="8"/>
    </w:tbl>
    <w:p w14:paraId="70B8A671" w14:textId="77777777" w:rsidR="001A2582" w:rsidRPr="00250161" w:rsidRDefault="001A2582" w:rsidP="00250161">
      <w:pPr>
        <w:rPr>
          <w:rFonts w:hint="eastAsia"/>
        </w:rPr>
      </w:pPr>
    </w:p>
    <w:p w14:paraId="3C0E3E8B" w14:textId="641C4692" w:rsidR="0046224B" w:rsidRDefault="0046224B" w:rsidP="0046224B">
      <w:pPr>
        <w:pStyle w:val="Heading2"/>
      </w:pPr>
      <w:bookmarkStart w:id="9" w:name="_Toc95127107"/>
      <w:r>
        <w:rPr>
          <w:rFonts w:hint="eastAsia"/>
        </w:rPr>
        <w:lastRenderedPageBreak/>
        <w:t>5</w:t>
      </w:r>
      <w:r>
        <w:t xml:space="preserve"> </w:t>
      </w:r>
      <w:r>
        <w:rPr>
          <w:rFonts w:hint="eastAsia"/>
        </w:rPr>
        <w:t>数据一致性检查</w:t>
      </w:r>
      <w:bookmarkEnd w:id="9"/>
    </w:p>
    <w:p w14:paraId="2BCC3265" w14:textId="666E39DF" w:rsidR="0046224B" w:rsidRDefault="0046224B" w:rsidP="0046224B">
      <w:r>
        <w:rPr>
          <w:rFonts w:hint="eastAsia"/>
        </w:rPr>
        <w:t>由于数据来自模拟环境，因此还需要对数据的正确性、一致性进行检查。下面是已知的检查内容：</w:t>
      </w:r>
    </w:p>
    <w:p w14:paraId="2DAEFA74" w14:textId="2CCAF0D6" w:rsidR="0046224B" w:rsidRDefault="0046224B" w:rsidP="0046224B"/>
    <w:p w14:paraId="5E7D5E61" w14:textId="2A395A36" w:rsidR="0046224B" w:rsidRDefault="0046224B" w:rsidP="0046224B">
      <w:pPr>
        <w:pStyle w:val="ListParagraph"/>
        <w:numPr>
          <w:ilvl w:val="0"/>
          <w:numId w:val="3"/>
        </w:numPr>
        <w:ind w:firstLineChars="0"/>
      </w:pPr>
      <w:r>
        <w:rPr>
          <w:rFonts w:hint="eastAsia"/>
        </w:rPr>
        <w:t>风险矩阵：假如结点</w:t>
      </w:r>
      <w:r>
        <w:t>1风险大于结点2风险，结点2风险大于结点3风险，那么x</w:t>
      </w:r>
      <w:r w:rsidRPr="0046224B">
        <w:rPr>
          <w:vertAlign w:val="subscript"/>
        </w:rPr>
        <w:t>12</w:t>
      </w:r>
      <w:r>
        <w:t>=1，但x</w:t>
      </w:r>
      <w:r w:rsidRPr="0046224B">
        <w:rPr>
          <w:vertAlign w:val="subscript"/>
        </w:rPr>
        <w:t>21</w:t>
      </w:r>
      <w:r>
        <w:t>=0；x</w:t>
      </w:r>
      <w:r w:rsidRPr="0046224B">
        <w:rPr>
          <w:vertAlign w:val="subscript"/>
        </w:rPr>
        <w:t>23</w:t>
      </w:r>
      <w:r>
        <w:t>=1，但x</w:t>
      </w:r>
      <w:r w:rsidRPr="0046224B">
        <w:rPr>
          <w:vertAlign w:val="subscript"/>
        </w:rPr>
        <w:t>32</w:t>
      </w:r>
      <w:r>
        <w:t>=0；并且x</w:t>
      </w:r>
      <w:r w:rsidRPr="0046224B">
        <w:rPr>
          <w:vertAlign w:val="subscript"/>
        </w:rPr>
        <w:t>13</w:t>
      </w:r>
      <w:r>
        <w:t>因该也是1 而不是0！</w:t>
      </w:r>
      <w:r>
        <w:rPr>
          <w:rFonts w:hint="eastAsia"/>
        </w:rPr>
        <w:t>总之要确保不会出现1大于2，2大于3，3又大于1这种衔尾蛇效应。</w:t>
      </w:r>
    </w:p>
    <w:p w14:paraId="0A9A9F8F" w14:textId="79C8BB9C" w:rsidR="0046224B" w:rsidRDefault="0046224B" w:rsidP="0046224B">
      <w:pPr>
        <w:pStyle w:val="ListParagraph"/>
        <w:numPr>
          <w:ilvl w:val="0"/>
          <w:numId w:val="3"/>
        </w:numPr>
        <w:ind w:firstLineChars="0"/>
      </w:pPr>
      <w:r>
        <w:rPr>
          <w:rFonts w:hint="eastAsia"/>
        </w:rPr>
        <w:t>边集：检查会不会导致有的需求点根本没被联通到，如果使用已有的数据集，一般不会有这个问题；比如如果有1</w:t>
      </w:r>
      <w:r>
        <w:t>0</w:t>
      </w:r>
      <w:r>
        <w:rPr>
          <w:rFonts w:hint="eastAsia"/>
        </w:rPr>
        <w:t>个结点，但边只有2个，显然是有问题的。</w:t>
      </w:r>
    </w:p>
    <w:p w14:paraId="68E7EF23" w14:textId="4285F474" w:rsidR="0046224B" w:rsidRDefault="0046224B" w:rsidP="0046224B">
      <w:pPr>
        <w:pStyle w:val="ListParagraph"/>
        <w:numPr>
          <w:ilvl w:val="0"/>
          <w:numId w:val="3"/>
        </w:numPr>
        <w:ind w:firstLineChars="0"/>
      </w:pPr>
      <w:r>
        <w:rPr>
          <w:rFonts w:hint="eastAsia"/>
        </w:rPr>
        <w:t>车辆载重：必须大于单个需求点的需求量，如此才能满足一个需求点有且仅有一辆车服务的约束条件</w:t>
      </w:r>
    </w:p>
    <w:p w14:paraId="1DE87F9F" w14:textId="48C014B3" w:rsidR="0046224B" w:rsidRDefault="0046224B" w:rsidP="0046224B">
      <w:pPr>
        <w:pStyle w:val="ListParagraph"/>
        <w:numPr>
          <w:ilvl w:val="0"/>
          <w:numId w:val="3"/>
        </w:numPr>
        <w:ind w:firstLineChars="0"/>
      </w:pPr>
      <w:r>
        <w:rPr>
          <w:rFonts w:hint="eastAsia"/>
        </w:rPr>
        <w:t>车辆数量：至少大于需求点个数，以满足一个需求点有且仅有一辆车服务的约束条件</w:t>
      </w:r>
    </w:p>
    <w:p w14:paraId="0BE6FB23" w14:textId="49A53F06" w:rsidR="0046224B" w:rsidRDefault="0046224B" w:rsidP="0046224B">
      <w:pPr>
        <w:pStyle w:val="ListParagraph"/>
        <w:numPr>
          <w:ilvl w:val="0"/>
          <w:numId w:val="3"/>
        </w:numPr>
        <w:ind w:firstLineChars="0"/>
      </w:pPr>
      <w:r>
        <w:t>……</w:t>
      </w:r>
    </w:p>
    <w:p w14:paraId="439CBC29" w14:textId="16004276" w:rsidR="0046224B" w:rsidRDefault="0046224B" w:rsidP="0046224B"/>
    <w:p w14:paraId="230259C3" w14:textId="6D1D3816" w:rsidR="0046224B" w:rsidRDefault="0046224B" w:rsidP="0046224B">
      <w:r>
        <w:rPr>
          <w:rFonts w:hint="eastAsia"/>
        </w:rPr>
        <w:t>还可能有其他一致性问题不能穷尽，需要在编制数据集的过程中仔细检查。</w:t>
      </w:r>
    </w:p>
    <w:p w14:paraId="14FDA2D9" w14:textId="14843903" w:rsidR="00A479CE" w:rsidRDefault="00A479CE" w:rsidP="00A479CE">
      <w:pPr>
        <w:pStyle w:val="Heading2"/>
      </w:pPr>
      <w:bookmarkStart w:id="10" w:name="_Toc95127108"/>
      <w:r>
        <w:rPr>
          <w:rFonts w:hint="eastAsia"/>
        </w:rPr>
        <w:t>6</w:t>
      </w:r>
      <w:r>
        <w:t xml:space="preserve"> </w:t>
      </w:r>
      <w:r>
        <w:rPr>
          <w:rFonts w:hint="eastAsia"/>
        </w:rPr>
        <w:t>关于算法中的</w:t>
      </w:r>
      <w:r w:rsidRPr="00A479CE">
        <w:rPr>
          <w:rFonts w:hint="eastAsia"/>
        </w:rPr>
        <w:t>邻接矩阵</w:t>
      </w:r>
      <w:bookmarkEnd w:id="10"/>
    </w:p>
    <w:p w14:paraId="2A3687E6" w14:textId="6AA9F36C" w:rsidR="00A479CE" w:rsidRDefault="00A479CE" w:rsidP="00A479CE">
      <w:r>
        <w:rPr>
          <w:rFonts w:hint="eastAsia"/>
        </w:rPr>
        <w:t>example</w:t>
      </w:r>
      <w:r>
        <w:t>.txt</w:t>
      </w:r>
      <w:r>
        <w:rPr>
          <w:rFonts w:hint="eastAsia"/>
        </w:rPr>
        <w:t>数据集中有7条边，通过欧几里得公式，算出两个结点间的欧氏距离，得出原始的邻接矩阵如表6</w:t>
      </w:r>
      <w:r>
        <w:t>.1</w:t>
      </w:r>
      <w:r>
        <w:rPr>
          <w:rFonts w:hint="eastAsia"/>
        </w:rPr>
        <w:t>。</w:t>
      </w:r>
      <w:r>
        <w:rPr>
          <w:rFonts w:hint="eastAsia"/>
        </w:rPr>
        <w:t>其中Inf是Infinite的缩写，表示两节点无直接边相连</w:t>
      </w:r>
      <w:r>
        <w:rPr>
          <w:rFonts w:hint="eastAsia"/>
        </w:rPr>
        <w:t>。</w:t>
      </w:r>
    </w:p>
    <w:p w14:paraId="1F3DD258" w14:textId="77777777" w:rsidR="00A479CE" w:rsidRDefault="00A479CE" w:rsidP="00A479CE"/>
    <w:p w14:paraId="3C10B5C4" w14:textId="090851FB" w:rsidR="00A479CE" w:rsidRDefault="00A479CE" w:rsidP="00A479CE">
      <w:r>
        <w:rPr>
          <w:rFonts w:hint="eastAsia"/>
        </w:rPr>
        <w:t>经过弗洛伊德算法（计算任意两点间的最短路径）计算后的邻接矩阵</w:t>
      </w:r>
      <w:r>
        <w:rPr>
          <w:rFonts w:hint="eastAsia"/>
        </w:rPr>
        <w:t>如表6</w:t>
      </w:r>
      <w:r>
        <w:t>.2</w:t>
      </w:r>
      <w:r>
        <w:rPr>
          <w:rFonts w:hint="eastAsia"/>
        </w:rPr>
        <w:t>。</w:t>
      </w:r>
    </w:p>
    <w:p w14:paraId="10F33D14" w14:textId="6819E25D" w:rsidR="00A479CE" w:rsidRPr="00A479CE" w:rsidRDefault="00A479CE" w:rsidP="00A479CE"/>
    <w:p w14:paraId="3D2D32CE" w14:textId="48C3103D" w:rsidR="00A479CE" w:rsidRDefault="00A479CE" w:rsidP="00A479CE"/>
    <w:p w14:paraId="7E52D6D6" w14:textId="4DE83987" w:rsidR="00A479CE" w:rsidRDefault="00A479CE" w:rsidP="00A479CE"/>
    <w:p w14:paraId="60F3C23D" w14:textId="13EA6B96" w:rsidR="00A479CE" w:rsidRDefault="00A479CE" w:rsidP="00A479CE"/>
    <w:p w14:paraId="232E1BA8" w14:textId="3AE7BE6B" w:rsidR="00A479CE" w:rsidRDefault="00A479CE" w:rsidP="00A479CE"/>
    <w:p w14:paraId="6780E629" w14:textId="570AA42F" w:rsidR="00A479CE" w:rsidRDefault="00A479CE" w:rsidP="00A479CE"/>
    <w:p w14:paraId="4E49917D" w14:textId="6A4350F5" w:rsidR="00A479CE" w:rsidRDefault="00A479CE" w:rsidP="00A479CE">
      <w:pPr>
        <w:ind w:firstLineChars="900" w:firstLine="1890"/>
      </w:pPr>
      <w:r>
        <w:rPr>
          <w:rFonts w:hint="eastAsia"/>
        </w:rPr>
        <w:t>表6</w:t>
      </w:r>
      <w:r>
        <w:t xml:space="preserve">.1                                            </w:t>
      </w:r>
      <w:r>
        <w:rPr>
          <w:rFonts w:hint="eastAsia"/>
        </w:rPr>
        <w:t>表6</w:t>
      </w:r>
      <w:r>
        <w:t>.2</w:t>
      </w:r>
    </w:p>
    <w:p w14:paraId="1E96EABE" w14:textId="77777777" w:rsidR="00A479CE" w:rsidRDefault="00A479CE" w:rsidP="00A479CE">
      <w:pPr>
        <w:rPr>
          <w:rFonts w:hint="eastAsia"/>
        </w:rPr>
      </w:pPr>
    </w:p>
    <w:tbl>
      <w:tblPr>
        <w:tblStyle w:val="TableGrid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A479CE" w:rsidRPr="00A479CE" w14:paraId="6E44878F" w14:textId="23DDEC3A" w:rsidTr="00A479CE">
        <w:trPr>
          <w:trHeight w:val="567"/>
        </w:trPr>
        <w:tc>
          <w:tcPr>
            <w:tcW w:w="56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2705FF8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C1E72A0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37206A8C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1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1A4519A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7DB6B7E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7B7A600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B68370C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5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814BA87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6</w:t>
            </w:r>
          </w:p>
        </w:tc>
        <w:tc>
          <w:tcPr>
            <w:tcW w:w="567" w:type="dxa"/>
          </w:tcPr>
          <w:p w14:paraId="0636C039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</w:p>
        </w:tc>
        <w:tc>
          <w:tcPr>
            <w:tcW w:w="567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0E30010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</w:p>
        </w:tc>
        <w:tc>
          <w:tcPr>
            <w:tcW w:w="56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F862FFF" w14:textId="2A485250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29EBF65F" w14:textId="338A80D5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1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C575ED8" w14:textId="637D46F0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2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1EDE777C" w14:textId="5817640A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3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79AA2EB" w14:textId="1465C155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4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268E72A" w14:textId="1EB68A5C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5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D790F45" w14:textId="5BE6B2E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6</w:t>
            </w:r>
          </w:p>
        </w:tc>
      </w:tr>
      <w:tr w:rsidR="00A479CE" w:rsidRPr="00A479CE" w14:paraId="68B7B26A" w14:textId="3794BA5B" w:rsidTr="00A479CE">
        <w:trPr>
          <w:trHeight w:val="567"/>
        </w:trPr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61173D5" w14:textId="77777777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rFonts w:hint="eastAsia"/>
                <w:szCs w:val="21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6958805" w14:textId="45A3E7ED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szCs w:val="21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1901942" w14:textId="330262E5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025D31D" w14:textId="6544FE2F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szCs w:val="21"/>
              </w:rPr>
              <w:t>145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7620ED14" w14:textId="5E14F516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83407AF" w14:textId="7A7E2CC9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szCs w:val="21"/>
              </w:rPr>
              <w:t>223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2F17A250" w14:textId="070BB549" w:rsidR="00A479CE" w:rsidRPr="00A479CE" w:rsidRDefault="00A479CE" w:rsidP="00A479CE">
            <w:pPr>
              <w:jc w:val="center"/>
              <w:rPr>
                <w:rFonts w:hint="eastAsia"/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38BA9375" w14:textId="2EB8E632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</w:tcPr>
          <w:p w14:paraId="28656419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</w:p>
        </w:tc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D6518C7" w14:textId="3C6A2CB2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A7481BA" w14:textId="50418E44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0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2A1AB17" w14:textId="7DFBAC3A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4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4F2D681F" w14:textId="3B0B31FE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45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1C005424" w14:textId="3789C01B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96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53A8AB9D" w14:textId="3A9B95B0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23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08CC8B44" w14:textId="7DCA5E85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47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2A077264" w14:textId="57990F7F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51</w:t>
            </w:r>
          </w:p>
        </w:tc>
      </w:tr>
      <w:tr w:rsidR="00A479CE" w:rsidRPr="00A479CE" w14:paraId="41BBE50F" w14:textId="1554CD03" w:rsidTr="00A479CE">
        <w:trPr>
          <w:trHeight w:val="567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6A446E36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1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5E45086C" w14:textId="3F4AFF41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19610C46" w14:textId="1D836A15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0</w:t>
            </w:r>
          </w:p>
        </w:tc>
        <w:tc>
          <w:tcPr>
            <w:tcW w:w="567" w:type="dxa"/>
            <w:vAlign w:val="center"/>
          </w:tcPr>
          <w:p w14:paraId="3B20A8A1" w14:textId="1489A92D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201</w:t>
            </w:r>
          </w:p>
        </w:tc>
        <w:tc>
          <w:tcPr>
            <w:tcW w:w="567" w:type="dxa"/>
            <w:vAlign w:val="center"/>
          </w:tcPr>
          <w:p w14:paraId="6EF2021A" w14:textId="30ABA27C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55478293" w14:textId="68D488D8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3369273B" w14:textId="6258CEA2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125</w:t>
            </w:r>
          </w:p>
        </w:tc>
        <w:tc>
          <w:tcPr>
            <w:tcW w:w="567" w:type="dxa"/>
            <w:vAlign w:val="center"/>
          </w:tcPr>
          <w:p w14:paraId="6412D680" w14:textId="77B76D7E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</w:tcPr>
          <w:p w14:paraId="12850A73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210259CC" w14:textId="25F46CA8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1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723BB4A8" w14:textId="2CF923A0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46</w:t>
            </w:r>
          </w:p>
        </w:tc>
        <w:tc>
          <w:tcPr>
            <w:tcW w:w="567" w:type="dxa"/>
            <w:vAlign w:val="center"/>
          </w:tcPr>
          <w:p w14:paraId="778E9128" w14:textId="6CD88C9C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0</w:t>
            </w:r>
          </w:p>
        </w:tc>
        <w:tc>
          <w:tcPr>
            <w:tcW w:w="567" w:type="dxa"/>
            <w:vAlign w:val="center"/>
          </w:tcPr>
          <w:p w14:paraId="33639CC0" w14:textId="4A97348F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01</w:t>
            </w:r>
          </w:p>
        </w:tc>
        <w:tc>
          <w:tcPr>
            <w:tcW w:w="567" w:type="dxa"/>
            <w:vAlign w:val="center"/>
          </w:tcPr>
          <w:p w14:paraId="0F8136E9" w14:textId="25C81D67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52</w:t>
            </w:r>
          </w:p>
        </w:tc>
        <w:tc>
          <w:tcPr>
            <w:tcW w:w="567" w:type="dxa"/>
            <w:vAlign w:val="center"/>
          </w:tcPr>
          <w:p w14:paraId="6B245538" w14:textId="091CCEE4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569</w:t>
            </w:r>
          </w:p>
        </w:tc>
        <w:tc>
          <w:tcPr>
            <w:tcW w:w="567" w:type="dxa"/>
            <w:vAlign w:val="center"/>
          </w:tcPr>
          <w:p w14:paraId="6BE6379B" w14:textId="3139A578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25</w:t>
            </w:r>
          </w:p>
        </w:tc>
        <w:tc>
          <w:tcPr>
            <w:tcW w:w="567" w:type="dxa"/>
            <w:vAlign w:val="center"/>
          </w:tcPr>
          <w:p w14:paraId="79F035A8" w14:textId="0B8DBF9E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72</w:t>
            </w:r>
          </w:p>
        </w:tc>
      </w:tr>
      <w:tr w:rsidR="00A479CE" w:rsidRPr="00A479CE" w14:paraId="46DAB9F8" w14:textId="30924E50" w:rsidTr="00A479CE">
        <w:trPr>
          <w:trHeight w:val="567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604F5441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2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5E60195A" w14:textId="6B0464AC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145</w:t>
            </w:r>
          </w:p>
        </w:tc>
        <w:tc>
          <w:tcPr>
            <w:tcW w:w="567" w:type="dxa"/>
            <w:vAlign w:val="center"/>
          </w:tcPr>
          <w:p w14:paraId="27B9866F" w14:textId="15ABF485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201</w:t>
            </w:r>
          </w:p>
        </w:tc>
        <w:tc>
          <w:tcPr>
            <w:tcW w:w="567" w:type="dxa"/>
            <w:vAlign w:val="center"/>
          </w:tcPr>
          <w:p w14:paraId="13672A04" w14:textId="5034F860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0</w:t>
            </w:r>
          </w:p>
        </w:tc>
        <w:tc>
          <w:tcPr>
            <w:tcW w:w="567" w:type="dxa"/>
            <w:vAlign w:val="center"/>
          </w:tcPr>
          <w:p w14:paraId="77C39F2F" w14:textId="1D221C6B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51</w:t>
            </w:r>
          </w:p>
        </w:tc>
        <w:tc>
          <w:tcPr>
            <w:tcW w:w="567" w:type="dxa"/>
            <w:vAlign w:val="center"/>
          </w:tcPr>
          <w:p w14:paraId="26BED612" w14:textId="2DBACF6A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02273E18" w14:textId="7B79406F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3685D21F" w14:textId="0E8447E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</w:tcPr>
          <w:p w14:paraId="1DF40B8C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433CFB75" w14:textId="57FCCDC3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2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15878954" w14:textId="186EA8FB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45</w:t>
            </w:r>
          </w:p>
        </w:tc>
        <w:tc>
          <w:tcPr>
            <w:tcW w:w="567" w:type="dxa"/>
            <w:vAlign w:val="center"/>
          </w:tcPr>
          <w:p w14:paraId="0BAC1C7B" w14:textId="68555150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01</w:t>
            </w:r>
          </w:p>
        </w:tc>
        <w:tc>
          <w:tcPr>
            <w:tcW w:w="567" w:type="dxa"/>
            <w:vAlign w:val="center"/>
          </w:tcPr>
          <w:p w14:paraId="64CD60AA" w14:textId="2C1D69BE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0</w:t>
            </w:r>
          </w:p>
        </w:tc>
        <w:tc>
          <w:tcPr>
            <w:tcW w:w="567" w:type="dxa"/>
            <w:vAlign w:val="center"/>
          </w:tcPr>
          <w:p w14:paraId="36024CA0" w14:textId="7F6E6547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51</w:t>
            </w:r>
          </w:p>
        </w:tc>
        <w:tc>
          <w:tcPr>
            <w:tcW w:w="567" w:type="dxa"/>
            <w:vAlign w:val="center"/>
          </w:tcPr>
          <w:p w14:paraId="11425B10" w14:textId="49304B08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68</w:t>
            </w:r>
          </w:p>
        </w:tc>
        <w:tc>
          <w:tcPr>
            <w:tcW w:w="567" w:type="dxa"/>
            <w:vAlign w:val="center"/>
          </w:tcPr>
          <w:p w14:paraId="39AC2C7C" w14:textId="5CBB3DA8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26</w:t>
            </w:r>
          </w:p>
        </w:tc>
        <w:tc>
          <w:tcPr>
            <w:tcW w:w="567" w:type="dxa"/>
            <w:vAlign w:val="center"/>
          </w:tcPr>
          <w:p w14:paraId="1D336951" w14:textId="16394860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06</w:t>
            </w:r>
          </w:p>
        </w:tc>
      </w:tr>
      <w:tr w:rsidR="00A479CE" w:rsidRPr="00A479CE" w14:paraId="5BF03245" w14:textId="7C31E2CB" w:rsidTr="00A479CE">
        <w:trPr>
          <w:trHeight w:val="567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501D2D3E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3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0A5D8EAD" w14:textId="06B63618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42372C95" w14:textId="706A0F81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59B630A3" w14:textId="0415824E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51</w:t>
            </w:r>
          </w:p>
        </w:tc>
        <w:tc>
          <w:tcPr>
            <w:tcW w:w="567" w:type="dxa"/>
            <w:vAlign w:val="center"/>
          </w:tcPr>
          <w:p w14:paraId="3D74B542" w14:textId="26859B81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0</w:t>
            </w:r>
          </w:p>
        </w:tc>
        <w:tc>
          <w:tcPr>
            <w:tcW w:w="567" w:type="dxa"/>
            <w:vAlign w:val="center"/>
          </w:tcPr>
          <w:p w14:paraId="415A68DD" w14:textId="3EACD17E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4475AF7D" w14:textId="66815FAC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71DA3A01" w14:textId="1455B04B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155</w:t>
            </w:r>
          </w:p>
        </w:tc>
        <w:tc>
          <w:tcPr>
            <w:tcW w:w="567" w:type="dxa"/>
          </w:tcPr>
          <w:p w14:paraId="5FB6E1F1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5BB36066" w14:textId="2E9A4565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3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0B8615C7" w14:textId="6F650835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96</w:t>
            </w:r>
          </w:p>
        </w:tc>
        <w:tc>
          <w:tcPr>
            <w:tcW w:w="567" w:type="dxa"/>
            <w:vAlign w:val="center"/>
          </w:tcPr>
          <w:p w14:paraId="31FE3C46" w14:textId="11F8D543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52</w:t>
            </w:r>
          </w:p>
        </w:tc>
        <w:tc>
          <w:tcPr>
            <w:tcW w:w="567" w:type="dxa"/>
            <w:vAlign w:val="center"/>
          </w:tcPr>
          <w:p w14:paraId="015B2020" w14:textId="121A367F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51</w:t>
            </w:r>
          </w:p>
        </w:tc>
        <w:tc>
          <w:tcPr>
            <w:tcW w:w="567" w:type="dxa"/>
            <w:vAlign w:val="center"/>
          </w:tcPr>
          <w:p w14:paraId="1FEC252C" w14:textId="12A960BC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0</w:t>
            </w:r>
          </w:p>
        </w:tc>
        <w:tc>
          <w:tcPr>
            <w:tcW w:w="567" w:type="dxa"/>
            <w:vAlign w:val="center"/>
          </w:tcPr>
          <w:p w14:paraId="415ACFA5" w14:textId="06F0C16D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419</w:t>
            </w:r>
          </w:p>
        </w:tc>
        <w:tc>
          <w:tcPr>
            <w:tcW w:w="567" w:type="dxa"/>
            <w:vAlign w:val="center"/>
          </w:tcPr>
          <w:p w14:paraId="53DCB6EF" w14:textId="5D391DC1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02</w:t>
            </w:r>
          </w:p>
        </w:tc>
        <w:tc>
          <w:tcPr>
            <w:tcW w:w="567" w:type="dxa"/>
            <w:vAlign w:val="center"/>
          </w:tcPr>
          <w:p w14:paraId="5562C3A4" w14:textId="733766ED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55</w:t>
            </w:r>
          </w:p>
        </w:tc>
      </w:tr>
      <w:tr w:rsidR="00A479CE" w:rsidRPr="00A479CE" w14:paraId="08C5AD20" w14:textId="5F11A1B7" w:rsidTr="00A479CE">
        <w:trPr>
          <w:trHeight w:val="567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28C56F4A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4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394B24C7" w14:textId="0A1C719C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223</w:t>
            </w:r>
          </w:p>
        </w:tc>
        <w:tc>
          <w:tcPr>
            <w:tcW w:w="567" w:type="dxa"/>
            <w:vAlign w:val="center"/>
          </w:tcPr>
          <w:p w14:paraId="12CEB74B" w14:textId="0E74DCAC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1F5A7949" w14:textId="74A45381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6CEBB278" w14:textId="14231C3C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292A9457" w14:textId="4C58971F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0</w:t>
            </w:r>
          </w:p>
        </w:tc>
        <w:tc>
          <w:tcPr>
            <w:tcW w:w="567" w:type="dxa"/>
            <w:vAlign w:val="center"/>
          </w:tcPr>
          <w:p w14:paraId="61899310" w14:textId="0EBC21AD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75DBB542" w14:textId="4A41BBD2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</w:tcPr>
          <w:p w14:paraId="4CEF5338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7AF1E5AC" w14:textId="2F748EEE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4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2D04F956" w14:textId="259C0B9E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23</w:t>
            </w:r>
          </w:p>
        </w:tc>
        <w:tc>
          <w:tcPr>
            <w:tcW w:w="567" w:type="dxa"/>
            <w:vAlign w:val="center"/>
          </w:tcPr>
          <w:p w14:paraId="32DE29D7" w14:textId="6E7666FD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569</w:t>
            </w:r>
          </w:p>
        </w:tc>
        <w:tc>
          <w:tcPr>
            <w:tcW w:w="567" w:type="dxa"/>
            <w:vAlign w:val="center"/>
          </w:tcPr>
          <w:p w14:paraId="0FF7EF88" w14:textId="4F59F9C3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68</w:t>
            </w:r>
          </w:p>
        </w:tc>
        <w:tc>
          <w:tcPr>
            <w:tcW w:w="567" w:type="dxa"/>
            <w:vAlign w:val="center"/>
          </w:tcPr>
          <w:p w14:paraId="35ACE064" w14:textId="49CF7F70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419</w:t>
            </w:r>
          </w:p>
        </w:tc>
        <w:tc>
          <w:tcPr>
            <w:tcW w:w="567" w:type="dxa"/>
            <w:vAlign w:val="center"/>
          </w:tcPr>
          <w:p w14:paraId="442927B5" w14:textId="3858BE1C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0</w:t>
            </w:r>
          </w:p>
        </w:tc>
        <w:tc>
          <w:tcPr>
            <w:tcW w:w="567" w:type="dxa"/>
            <w:vAlign w:val="center"/>
          </w:tcPr>
          <w:p w14:paraId="79E51A40" w14:textId="3F820A85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694</w:t>
            </w:r>
          </w:p>
        </w:tc>
        <w:tc>
          <w:tcPr>
            <w:tcW w:w="567" w:type="dxa"/>
            <w:vAlign w:val="center"/>
          </w:tcPr>
          <w:p w14:paraId="652CFEBC" w14:textId="7ADA5BB1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575</w:t>
            </w:r>
          </w:p>
        </w:tc>
      </w:tr>
      <w:tr w:rsidR="00A479CE" w:rsidRPr="00A479CE" w14:paraId="43F31F3C" w14:textId="3CE0FACB" w:rsidTr="00A479CE">
        <w:trPr>
          <w:trHeight w:val="567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228F59C0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5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7072EC45" w14:textId="6B0A7DBD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03DF04E3" w14:textId="27CAE011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125</w:t>
            </w:r>
          </w:p>
        </w:tc>
        <w:tc>
          <w:tcPr>
            <w:tcW w:w="567" w:type="dxa"/>
            <w:vAlign w:val="center"/>
          </w:tcPr>
          <w:p w14:paraId="1DCB28A5" w14:textId="5E9E772F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15E313EA" w14:textId="78B2ECB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437FC6E8" w14:textId="6B0E30B0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17FE9663" w14:textId="27004BAB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0</w:t>
            </w:r>
          </w:p>
        </w:tc>
        <w:tc>
          <w:tcPr>
            <w:tcW w:w="567" w:type="dxa"/>
            <w:vAlign w:val="center"/>
          </w:tcPr>
          <w:p w14:paraId="1CDC2138" w14:textId="76714CEE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147</w:t>
            </w:r>
          </w:p>
        </w:tc>
        <w:tc>
          <w:tcPr>
            <w:tcW w:w="567" w:type="dxa"/>
          </w:tcPr>
          <w:p w14:paraId="209B71D0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3E627696" w14:textId="25FC8B2A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5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626C3DDE" w14:textId="64739975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471</w:t>
            </w:r>
          </w:p>
        </w:tc>
        <w:tc>
          <w:tcPr>
            <w:tcW w:w="567" w:type="dxa"/>
            <w:vAlign w:val="center"/>
          </w:tcPr>
          <w:p w14:paraId="6D8E64A2" w14:textId="41D2F71E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25</w:t>
            </w:r>
          </w:p>
        </w:tc>
        <w:tc>
          <w:tcPr>
            <w:tcW w:w="567" w:type="dxa"/>
            <w:vAlign w:val="center"/>
          </w:tcPr>
          <w:p w14:paraId="0AB785C7" w14:textId="555F1D07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26</w:t>
            </w:r>
          </w:p>
        </w:tc>
        <w:tc>
          <w:tcPr>
            <w:tcW w:w="567" w:type="dxa"/>
            <w:vAlign w:val="center"/>
          </w:tcPr>
          <w:p w14:paraId="3D93DE90" w14:textId="3CE97B4C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02</w:t>
            </w:r>
          </w:p>
        </w:tc>
        <w:tc>
          <w:tcPr>
            <w:tcW w:w="567" w:type="dxa"/>
            <w:vAlign w:val="center"/>
          </w:tcPr>
          <w:p w14:paraId="6CCE07C9" w14:textId="642BDFB5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694</w:t>
            </w:r>
          </w:p>
        </w:tc>
        <w:tc>
          <w:tcPr>
            <w:tcW w:w="567" w:type="dxa"/>
            <w:vAlign w:val="center"/>
          </w:tcPr>
          <w:p w14:paraId="370DA32E" w14:textId="02321F70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0</w:t>
            </w:r>
          </w:p>
        </w:tc>
        <w:tc>
          <w:tcPr>
            <w:tcW w:w="567" w:type="dxa"/>
            <w:vAlign w:val="center"/>
          </w:tcPr>
          <w:p w14:paraId="2139EA9D" w14:textId="57ECC8C1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47</w:t>
            </w:r>
          </w:p>
        </w:tc>
      </w:tr>
      <w:tr w:rsidR="00A479CE" w:rsidRPr="00A479CE" w14:paraId="6D0A354B" w14:textId="5335714F" w:rsidTr="00A479CE">
        <w:trPr>
          <w:trHeight w:val="567"/>
        </w:trPr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61021BFC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6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28F86E90" w14:textId="0A0A3CFF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5DB63FE2" w14:textId="42AF2508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33BDBC6F" w14:textId="488DA952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10F2C76B" w14:textId="5088F067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155</w:t>
            </w:r>
          </w:p>
        </w:tc>
        <w:tc>
          <w:tcPr>
            <w:tcW w:w="567" w:type="dxa"/>
            <w:vAlign w:val="center"/>
          </w:tcPr>
          <w:p w14:paraId="4CD90639" w14:textId="0E998B9D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Inf</w:t>
            </w:r>
          </w:p>
        </w:tc>
        <w:tc>
          <w:tcPr>
            <w:tcW w:w="567" w:type="dxa"/>
            <w:vAlign w:val="center"/>
          </w:tcPr>
          <w:p w14:paraId="3CD094F2" w14:textId="60435A8D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147</w:t>
            </w:r>
          </w:p>
        </w:tc>
        <w:tc>
          <w:tcPr>
            <w:tcW w:w="567" w:type="dxa"/>
            <w:vAlign w:val="center"/>
          </w:tcPr>
          <w:p w14:paraId="28EED265" w14:textId="797268A6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szCs w:val="21"/>
              </w:rPr>
              <w:t>0</w:t>
            </w:r>
          </w:p>
        </w:tc>
        <w:tc>
          <w:tcPr>
            <w:tcW w:w="567" w:type="dxa"/>
          </w:tcPr>
          <w:p w14:paraId="2D149951" w14:textId="77777777" w:rsidR="00A479CE" w:rsidRPr="00A479CE" w:rsidRDefault="00A479CE" w:rsidP="00A479CE">
            <w:pPr>
              <w:jc w:val="center"/>
              <w:rPr>
                <w:szCs w:val="21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14:paraId="47AA0D8B" w14:textId="31DE6F61" w:rsidR="00A479CE" w:rsidRPr="00A479CE" w:rsidRDefault="00A479CE" w:rsidP="00A479CE">
            <w:pPr>
              <w:jc w:val="center"/>
              <w:rPr>
                <w:szCs w:val="21"/>
              </w:rPr>
            </w:pPr>
            <w:r w:rsidRPr="00A479CE">
              <w:rPr>
                <w:rFonts w:hint="eastAsia"/>
                <w:szCs w:val="21"/>
              </w:rPr>
              <w:t>6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14:paraId="61D671C0" w14:textId="3D63AFDC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351</w:t>
            </w:r>
          </w:p>
        </w:tc>
        <w:tc>
          <w:tcPr>
            <w:tcW w:w="567" w:type="dxa"/>
            <w:vAlign w:val="center"/>
          </w:tcPr>
          <w:p w14:paraId="7AD6ADEF" w14:textId="345E59AC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72</w:t>
            </w:r>
          </w:p>
        </w:tc>
        <w:tc>
          <w:tcPr>
            <w:tcW w:w="567" w:type="dxa"/>
            <w:vAlign w:val="center"/>
          </w:tcPr>
          <w:p w14:paraId="18DBAC34" w14:textId="22A2F1A7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206</w:t>
            </w:r>
          </w:p>
        </w:tc>
        <w:tc>
          <w:tcPr>
            <w:tcW w:w="567" w:type="dxa"/>
            <w:vAlign w:val="center"/>
          </w:tcPr>
          <w:p w14:paraId="3E69FC77" w14:textId="601D6929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55</w:t>
            </w:r>
          </w:p>
        </w:tc>
        <w:tc>
          <w:tcPr>
            <w:tcW w:w="567" w:type="dxa"/>
            <w:vAlign w:val="center"/>
          </w:tcPr>
          <w:p w14:paraId="03073634" w14:textId="63582D66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575</w:t>
            </w:r>
          </w:p>
        </w:tc>
        <w:tc>
          <w:tcPr>
            <w:tcW w:w="567" w:type="dxa"/>
            <w:vAlign w:val="center"/>
          </w:tcPr>
          <w:p w14:paraId="46B71B9E" w14:textId="48D28449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147</w:t>
            </w:r>
          </w:p>
        </w:tc>
        <w:tc>
          <w:tcPr>
            <w:tcW w:w="567" w:type="dxa"/>
            <w:vAlign w:val="center"/>
          </w:tcPr>
          <w:p w14:paraId="79AB551D" w14:textId="4F29C361" w:rsidR="00A479CE" w:rsidRPr="00A479CE" w:rsidRDefault="00A479CE" w:rsidP="00A479CE">
            <w:pPr>
              <w:jc w:val="center"/>
              <w:rPr>
                <w:szCs w:val="21"/>
              </w:rPr>
            </w:pPr>
            <w:r w:rsidRPr="00C01E1B">
              <w:t>0</w:t>
            </w:r>
          </w:p>
        </w:tc>
      </w:tr>
    </w:tbl>
    <w:p w14:paraId="1A346C71" w14:textId="77777777" w:rsidR="00A479CE" w:rsidRPr="00A479CE" w:rsidRDefault="00A479CE" w:rsidP="00A479CE">
      <w:pPr>
        <w:rPr>
          <w:rFonts w:hint="eastAsia"/>
        </w:rPr>
      </w:pPr>
    </w:p>
    <w:p w14:paraId="2A3A851F" w14:textId="148E17EA" w:rsidR="00826CEE" w:rsidRDefault="00A479CE" w:rsidP="00826CEE">
      <w:pPr>
        <w:pStyle w:val="Heading2"/>
      </w:pPr>
      <w:bookmarkStart w:id="11" w:name="_Toc95127109"/>
      <w:r>
        <w:lastRenderedPageBreak/>
        <w:t>7</w:t>
      </w:r>
      <w:r w:rsidR="00826CEE">
        <w:t xml:space="preserve"> </w:t>
      </w:r>
      <w:r w:rsidR="00826CEE">
        <w:rPr>
          <w:rFonts w:hint="eastAsia"/>
        </w:rPr>
        <w:t>待填充的空白数据集表</w:t>
      </w:r>
      <w:bookmarkEnd w:id="11"/>
    </w:p>
    <w:p w14:paraId="30FC3F7C" w14:textId="2D31A019" w:rsidR="00826CEE" w:rsidRPr="00826CEE" w:rsidRDefault="002D7707" w:rsidP="00826CE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3D7BC37" wp14:editId="1F04A5BF">
                <wp:simplePos x="0" y="0"/>
                <wp:positionH relativeFrom="margin">
                  <wp:align>center</wp:align>
                </wp:positionH>
                <wp:positionV relativeFrom="paragraph">
                  <wp:posOffset>4007582</wp:posOffset>
                </wp:positionV>
                <wp:extent cx="1426845" cy="1404620"/>
                <wp:effectExtent l="0" t="0" r="1905" b="6350"/>
                <wp:wrapThrough wrapText="bothSides">
                  <wp:wrapPolygon edited="0">
                    <wp:start x="0" y="0"/>
                    <wp:lineTo x="0" y="20681"/>
                    <wp:lineTo x="21340" y="20681"/>
                    <wp:lineTo x="2134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68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398DA" w14:textId="02B279F7" w:rsidR="002D7707" w:rsidRDefault="002D7707" w:rsidP="002D7707">
                            <w:pPr>
                              <w:jc w:val="center"/>
                            </w:pPr>
                            <w:r>
                              <w:t>图</w:t>
                            </w:r>
                            <w:r w:rsidR="00A479CE">
                              <w:rPr>
                                <w:rFonts w:hint="eastAsia"/>
                              </w:rPr>
                              <w:t>7</w:t>
                            </w:r>
                            <w:r w:rsidR="00A479CE">
                              <w:t>.1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>空白</w:t>
                            </w:r>
                            <w:r>
                              <w:rPr>
                                <w:rFonts w:hint="eastAsia"/>
                              </w:rPr>
                              <w:t>数据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3D7BC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15.55pt;width:112.35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" stroked="f">
                <v:textbox style="mso-fit-shape-to-text:t">
                  <w:txbxContent>
                    <w:p w14:paraId="50E398DA" w14:textId="02B279F7" w:rsidR="002D7707" w:rsidRDefault="002D7707" w:rsidP="002D7707">
                      <w:pPr>
                        <w:jc w:val="center"/>
                      </w:pPr>
                      <w:r>
                        <w:t>图</w:t>
                      </w:r>
                      <w:r w:rsidR="00A479CE">
                        <w:rPr>
                          <w:rFonts w:hint="eastAsia"/>
                        </w:rPr>
                        <w:t>7</w:t>
                      </w:r>
                      <w:r w:rsidR="00A479CE">
                        <w:t>.1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>空白</w:t>
                      </w:r>
                      <w:r>
                        <w:rPr>
                          <w:rFonts w:hint="eastAsia"/>
                        </w:rPr>
                        <w:t>数据集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826CEE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E07B18" wp14:editId="21DF114D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82D21" w14:textId="4CDC9F7C" w:rsidR="00826CEE" w:rsidRDefault="00826CEE" w:rsidP="00826CEE">
                            <w:r>
                              <w:t xml:space="preserve">DATASET: </w:t>
                            </w:r>
                          </w:p>
                          <w:p w14:paraId="01D82774" w14:textId="77777777" w:rsidR="00826CEE" w:rsidRDefault="00826CEE" w:rsidP="00826CEE">
                            <w:r>
                              <w:t xml:space="preserve">NODE_COUNT: </w:t>
                            </w:r>
                          </w:p>
                          <w:p w14:paraId="5C6E4629" w14:textId="77777777" w:rsidR="00826CEE" w:rsidRDefault="00826CEE" w:rsidP="00826CEE">
                            <w:r>
                              <w:t xml:space="preserve">NODE: </w:t>
                            </w:r>
                          </w:p>
                          <w:p w14:paraId="0D867582" w14:textId="77777777" w:rsidR="00826CEE" w:rsidRDefault="00826CEE" w:rsidP="00826CEE"/>
                          <w:p w14:paraId="7A56A1D6" w14:textId="77777777" w:rsidR="00826CEE" w:rsidRDefault="00826CEE" w:rsidP="00826CEE">
                            <w:r>
                              <w:t xml:space="preserve">EDGE_COUNT: </w:t>
                            </w:r>
                          </w:p>
                          <w:p w14:paraId="688B95FC" w14:textId="77777777" w:rsidR="00826CEE" w:rsidRDefault="00826CEE" w:rsidP="00826CEE">
                            <w:r>
                              <w:t xml:space="preserve">EDGE: </w:t>
                            </w:r>
                          </w:p>
                          <w:p w14:paraId="4E05DF81" w14:textId="77777777" w:rsidR="00826CEE" w:rsidRDefault="00826CEE" w:rsidP="00826CEE"/>
                          <w:p w14:paraId="525C3479" w14:textId="77777777" w:rsidR="00826CEE" w:rsidRDefault="00826CEE" w:rsidP="00826CEE">
                            <w:r>
                              <w:t xml:space="preserve">VEHICLE_COUNT: </w:t>
                            </w:r>
                          </w:p>
                          <w:p w14:paraId="3655F347" w14:textId="77777777" w:rsidR="00826CEE" w:rsidRDefault="00826CEE" w:rsidP="00826CEE">
                            <w:r>
                              <w:t xml:space="preserve">VEHICLE_CAPACITY: </w:t>
                            </w:r>
                          </w:p>
                          <w:p w14:paraId="1A62C529" w14:textId="77777777" w:rsidR="00826CEE" w:rsidRDefault="00826CEE" w:rsidP="00826CEE">
                            <w:r>
                              <w:t xml:space="preserve">VEHICLE_SHIPPING_COST: </w:t>
                            </w:r>
                          </w:p>
                          <w:p w14:paraId="5A326B9E" w14:textId="77777777" w:rsidR="00826CEE" w:rsidRDefault="00826CEE" w:rsidP="00826CEE">
                            <w:r>
                              <w:t xml:space="preserve">VEHICLE_FIXED_COST: </w:t>
                            </w:r>
                          </w:p>
                          <w:p w14:paraId="5B576F4D" w14:textId="77777777" w:rsidR="00826CEE" w:rsidRDefault="00826CEE" w:rsidP="00826CEE">
                            <w:r>
                              <w:t xml:space="preserve">VEHICLE_DISINFECTION_COST: </w:t>
                            </w:r>
                          </w:p>
                          <w:p w14:paraId="4455D42F" w14:textId="77777777" w:rsidR="00826CEE" w:rsidRDefault="00826CEE" w:rsidP="00826CEE">
                            <w:r>
                              <w:t xml:space="preserve">VEHICLE_VELOCITY: </w:t>
                            </w:r>
                          </w:p>
                          <w:p w14:paraId="2BB9E88A" w14:textId="77777777" w:rsidR="00826CEE" w:rsidRDefault="00826CEE" w:rsidP="00826CEE">
                            <w:r>
                              <w:t xml:space="preserve">DEMAND: </w:t>
                            </w:r>
                          </w:p>
                          <w:p w14:paraId="161ACB54" w14:textId="77777777" w:rsidR="00826CEE" w:rsidRDefault="00826CEE" w:rsidP="00826CEE"/>
                          <w:p w14:paraId="1CF71D26" w14:textId="77777777" w:rsidR="00826CEE" w:rsidRDefault="00826CEE" w:rsidP="00826CEE">
                            <w:r>
                              <w:t xml:space="preserve">RISK_MATRIX: </w:t>
                            </w:r>
                          </w:p>
                          <w:p w14:paraId="4F260728" w14:textId="77777777" w:rsidR="00826CEE" w:rsidRDefault="00826CEE" w:rsidP="00826CEE"/>
                          <w:p w14:paraId="042A9641" w14:textId="6758986E" w:rsidR="00826CEE" w:rsidRDefault="00826CEE" w:rsidP="00826CEE">
                            <w: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E07B18" id="_x0000_s1027" type="#_x0000_t202" style="position:absolute;left:0;text-align:left;margin-left:0;margin-top:14.4pt;width:185.9pt;height:110.6pt;z-index:251663360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">
                <v:textbox style="mso-fit-shape-to-text:t">
                  <w:txbxContent>
                    <w:p w14:paraId="4FA82D21" w14:textId="4CDC9F7C" w:rsidR="00826CEE" w:rsidRDefault="00826CEE" w:rsidP="00826CEE">
                      <w:r>
                        <w:t xml:space="preserve">DATASET: </w:t>
                      </w:r>
                    </w:p>
                    <w:p w14:paraId="01D82774" w14:textId="77777777" w:rsidR="00826CEE" w:rsidRDefault="00826CEE" w:rsidP="00826CEE">
                      <w:r>
                        <w:t xml:space="preserve">NODE_COUNT: </w:t>
                      </w:r>
                    </w:p>
                    <w:p w14:paraId="5C6E4629" w14:textId="77777777" w:rsidR="00826CEE" w:rsidRDefault="00826CEE" w:rsidP="00826CEE">
                      <w:r>
                        <w:t xml:space="preserve">NODE: </w:t>
                      </w:r>
                    </w:p>
                    <w:p w14:paraId="0D867582" w14:textId="77777777" w:rsidR="00826CEE" w:rsidRDefault="00826CEE" w:rsidP="00826CEE"/>
                    <w:p w14:paraId="7A56A1D6" w14:textId="77777777" w:rsidR="00826CEE" w:rsidRDefault="00826CEE" w:rsidP="00826CEE">
                      <w:r>
                        <w:t xml:space="preserve">EDGE_COUNT: </w:t>
                      </w:r>
                    </w:p>
                    <w:p w14:paraId="688B95FC" w14:textId="77777777" w:rsidR="00826CEE" w:rsidRDefault="00826CEE" w:rsidP="00826CEE">
                      <w:r>
                        <w:t xml:space="preserve">EDGE: </w:t>
                      </w:r>
                    </w:p>
                    <w:p w14:paraId="4E05DF81" w14:textId="77777777" w:rsidR="00826CEE" w:rsidRDefault="00826CEE" w:rsidP="00826CEE"/>
                    <w:p w14:paraId="525C3479" w14:textId="77777777" w:rsidR="00826CEE" w:rsidRDefault="00826CEE" w:rsidP="00826CEE">
                      <w:r>
                        <w:t xml:space="preserve">VEHICLE_COUNT: </w:t>
                      </w:r>
                    </w:p>
                    <w:p w14:paraId="3655F347" w14:textId="77777777" w:rsidR="00826CEE" w:rsidRDefault="00826CEE" w:rsidP="00826CEE">
                      <w:r>
                        <w:t xml:space="preserve">VEHICLE_CAPACITY: </w:t>
                      </w:r>
                    </w:p>
                    <w:p w14:paraId="1A62C529" w14:textId="77777777" w:rsidR="00826CEE" w:rsidRDefault="00826CEE" w:rsidP="00826CEE">
                      <w:r>
                        <w:t xml:space="preserve">VEHICLE_SHIPPING_COST: </w:t>
                      </w:r>
                    </w:p>
                    <w:p w14:paraId="5A326B9E" w14:textId="77777777" w:rsidR="00826CEE" w:rsidRDefault="00826CEE" w:rsidP="00826CEE">
                      <w:r>
                        <w:t xml:space="preserve">VEHICLE_FIXED_COST: </w:t>
                      </w:r>
                    </w:p>
                    <w:p w14:paraId="5B576F4D" w14:textId="77777777" w:rsidR="00826CEE" w:rsidRDefault="00826CEE" w:rsidP="00826CEE">
                      <w:r>
                        <w:t xml:space="preserve">VEHICLE_DISINFECTION_COST: </w:t>
                      </w:r>
                    </w:p>
                    <w:p w14:paraId="4455D42F" w14:textId="77777777" w:rsidR="00826CEE" w:rsidRDefault="00826CEE" w:rsidP="00826CEE">
                      <w:r>
                        <w:t xml:space="preserve">VEHICLE_VELOCITY: </w:t>
                      </w:r>
                    </w:p>
                    <w:p w14:paraId="2BB9E88A" w14:textId="77777777" w:rsidR="00826CEE" w:rsidRDefault="00826CEE" w:rsidP="00826CEE">
                      <w:r>
                        <w:t xml:space="preserve">DEMAND: </w:t>
                      </w:r>
                    </w:p>
                    <w:p w14:paraId="161ACB54" w14:textId="77777777" w:rsidR="00826CEE" w:rsidRDefault="00826CEE" w:rsidP="00826CEE"/>
                    <w:p w14:paraId="1CF71D26" w14:textId="77777777" w:rsidR="00826CEE" w:rsidRDefault="00826CEE" w:rsidP="00826CEE">
                      <w:r>
                        <w:t xml:space="preserve">RISK_MATRIX: </w:t>
                      </w:r>
                    </w:p>
                    <w:p w14:paraId="4F260728" w14:textId="77777777" w:rsidR="00826CEE" w:rsidRDefault="00826CEE" w:rsidP="00826CEE"/>
                    <w:p w14:paraId="042A9641" w14:textId="6758986E" w:rsidR="00826CEE" w:rsidRDefault="00826CEE" w:rsidP="00826CEE">
                      <w:r>
                        <w:t>EO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826CEE" w:rsidRPr="00826CEE" w:rsidSect="003B67F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4539C" w14:textId="77777777" w:rsidR="004171BE" w:rsidRDefault="004171BE" w:rsidP="002D7707">
      <w:r>
        <w:separator/>
      </w:r>
    </w:p>
  </w:endnote>
  <w:endnote w:type="continuationSeparator" w:id="0">
    <w:p w14:paraId="566B5F56" w14:textId="77777777" w:rsidR="004171BE" w:rsidRDefault="004171BE" w:rsidP="002D7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F00B6" w14:textId="77777777" w:rsidR="004171BE" w:rsidRDefault="004171BE" w:rsidP="002D7707">
      <w:r>
        <w:separator/>
      </w:r>
    </w:p>
  </w:footnote>
  <w:footnote w:type="continuationSeparator" w:id="0">
    <w:p w14:paraId="638BC154" w14:textId="77777777" w:rsidR="004171BE" w:rsidRDefault="004171BE" w:rsidP="002D7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A55F9"/>
    <w:multiLevelType w:val="hybridMultilevel"/>
    <w:tmpl w:val="E28222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BAC5255"/>
    <w:multiLevelType w:val="hybridMultilevel"/>
    <w:tmpl w:val="BF604A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EDA1FFB"/>
    <w:multiLevelType w:val="hybridMultilevel"/>
    <w:tmpl w:val="2E665B1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DUxtrAwsjQyMjVQ0lEKTi0uzszPAykwqgUAf8uKgywAAAA="/>
  </w:docVars>
  <w:rsids>
    <w:rsidRoot w:val="003F2671"/>
    <w:rsid w:val="001A2582"/>
    <w:rsid w:val="00250161"/>
    <w:rsid w:val="002D01B0"/>
    <w:rsid w:val="002D7707"/>
    <w:rsid w:val="003B67F8"/>
    <w:rsid w:val="003F2671"/>
    <w:rsid w:val="004171BE"/>
    <w:rsid w:val="0046224B"/>
    <w:rsid w:val="004E6E86"/>
    <w:rsid w:val="005E01F2"/>
    <w:rsid w:val="00826CEE"/>
    <w:rsid w:val="00827315"/>
    <w:rsid w:val="0085292E"/>
    <w:rsid w:val="008C4960"/>
    <w:rsid w:val="009B3CC9"/>
    <w:rsid w:val="00A0615D"/>
    <w:rsid w:val="00A479CE"/>
    <w:rsid w:val="00A9759B"/>
    <w:rsid w:val="00B51783"/>
    <w:rsid w:val="00CE3805"/>
    <w:rsid w:val="00D22B50"/>
    <w:rsid w:val="00D953FC"/>
    <w:rsid w:val="00E0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81E1E7"/>
  <w15:chartTrackingRefBased/>
  <w15:docId w15:val="{02452416-6AB9-4C18-AA6F-77BD93A3C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9CE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F267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67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86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2671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3F267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E6E86"/>
    <w:pPr>
      <w:ind w:firstLineChars="200" w:firstLine="420"/>
    </w:pPr>
  </w:style>
  <w:style w:type="table" w:styleId="TableGrid">
    <w:name w:val="Table Grid"/>
    <w:basedOn w:val="TableNormal"/>
    <w:uiPriority w:val="39"/>
    <w:rsid w:val="004E6E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4E6E86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9"/>
    <w:rsid w:val="00E01864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D77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D770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D77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D7707"/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479C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479CE"/>
  </w:style>
  <w:style w:type="paragraph" w:styleId="TOC2">
    <w:name w:val="toc 2"/>
    <w:basedOn w:val="Normal"/>
    <w:next w:val="Normal"/>
    <w:autoRedefine/>
    <w:uiPriority w:val="39"/>
    <w:unhideWhenUsed/>
    <w:rsid w:val="00A479CE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A479CE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A479C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9917A-A1B7-4136-A726-41FABAA94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8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 Shichao</dc:creator>
  <cp:keywords/>
  <dc:description/>
  <cp:lastModifiedBy>Ki_Seki</cp:lastModifiedBy>
  <cp:revision>4</cp:revision>
  <cp:lastPrinted>2022-01-14T03:53:00Z</cp:lastPrinted>
  <dcterms:created xsi:type="dcterms:W3CDTF">2022-01-14T02:04:00Z</dcterms:created>
  <dcterms:modified xsi:type="dcterms:W3CDTF">2022-02-07T04:09:00Z</dcterms:modified>
</cp:coreProperties>
</file>